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239FD" w14:textId="71A4D7FC" w:rsidR="00E2602D" w:rsidRPr="003930A0" w:rsidRDefault="005B44E0" w:rsidP="003930A0">
      <w:pPr>
        <w:pStyle w:val="NoSpacing"/>
        <w:spacing w:after="160" w:line="259" w:lineRule="auto"/>
        <w:rPr>
          <w:noProof/>
          <w:lang w:val="en-US"/>
        </w:rPr>
      </w:pPr>
      <w:r w:rsidRPr="003930A0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0B19459D" wp14:editId="263B2886">
                <wp:simplePos x="0" y="0"/>
                <wp:positionH relativeFrom="column">
                  <wp:posOffset>4065905</wp:posOffset>
                </wp:positionH>
                <wp:positionV relativeFrom="paragraph">
                  <wp:posOffset>1917065</wp:posOffset>
                </wp:positionV>
                <wp:extent cx="2457450" cy="6965950"/>
                <wp:effectExtent l="0" t="0" r="0" b="6350"/>
                <wp:wrapSquare wrapText="bothSides"/>
                <wp:docPr id="18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7450" cy="6965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FA4CF3" w14:textId="77777777" w:rsidR="00E2602D" w:rsidRPr="00D2060B" w:rsidRDefault="00E2602D" w:rsidP="00E2602D">
                            <w:pPr>
                              <w:pStyle w:val="Title"/>
                              <w:jc w:val="left"/>
                              <w:rPr>
                                <w:rStyle w:val="IntenseReference"/>
                                <w:rFonts w:ascii="Cambria" w:hAnsi="Cambria"/>
                                <w:color w:val="000000" w:themeColor="text1"/>
                                <w:lang w:val="en-US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color w:val="000000" w:themeColor="text1"/>
                                <w:lang w:val="en-US"/>
                              </w:rPr>
                              <w:t>Skills</w:t>
                            </w:r>
                          </w:p>
                          <w:p w14:paraId="2C66EC42" w14:textId="04C3D113" w:rsidR="00E2602D" w:rsidRPr="00D2060B" w:rsidRDefault="0065074B" w:rsidP="00681EDF">
                            <w:pPr>
                              <w:pStyle w:val="Heading6"/>
                              <w:spacing w:before="120" w:after="40"/>
                            </w:pPr>
                            <w:r w:rsidRPr="00D2060B">
                              <w:t>Technologies</w:t>
                            </w:r>
                          </w:p>
                          <w:p w14:paraId="58738B15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C#</w:t>
                            </w:r>
                          </w:p>
                          <w:p w14:paraId="6F65DD47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SQL</w:t>
                            </w:r>
                          </w:p>
                          <w:p w14:paraId="239041B3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JavaScript</w:t>
                            </w:r>
                          </w:p>
                          <w:p w14:paraId="16878A83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.NET Core</w:t>
                            </w:r>
                          </w:p>
                          <w:p w14:paraId="13313A46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Serverless</w:t>
                            </w:r>
                          </w:p>
                          <w:p w14:paraId="1D07743B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Containers</w:t>
                            </w:r>
                          </w:p>
                          <w:p w14:paraId="7833ADB7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Kubernetes</w:t>
                            </w:r>
                          </w:p>
                          <w:p w14:paraId="22729768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GitHub</w:t>
                            </w:r>
                          </w:p>
                          <w:p w14:paraId="62862F72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Azure</w:t>
                            </w:r>
                          </w:p>
                          <w:p w14:paraId="6E9E458A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AWS</w:t>
                            </w:r>
                          </w:p>
                          <w:p w14:paraId="3FEB697A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DevOps</w:t>
                            </w:r>
                          </w:p>
                          <w:p w14:paraId="6AF34866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Team City</w:t>
                            </w:r>
                          </w:p>
                          <w:p w14:paraId="53985B18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Octopus Deploy</w:t>
                            </w:r>
                          </w:p>
                          <w:p w14:paraId="77133645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ASP.NET</w:t>
                            </w:r>
                          </w:p>
                          <w:p w14:paraId="7DA60F7C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Snowflake</w:t>
                            </w:r>
                          </w:p>
                          <w:p w14:paraId="203ED330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React</w:t>
                            </w:r>
                          </w:p>
                          <w:p w14:paraId="6AE0A984" w14:textId="77777777" w:rsidR="00A96C8E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REST API</w:t>
                            </w:r>
                          </w:p>
                          <w:p w14:paraId="03825BA0" w14:textId="0910F701" w:rsidR="00E2602D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PowerShell</w:t>
                            </w:r>
                          </w:p>
                          <w:p w14:paraId="3B01ACB7" w14:textId="77777777" w:rsidR="00E2602D" w:rsidRPr="00D2060B" w:rsidRDefault="00E2602D" w:rsidP="00681EDF">
                            <w:pPr>
                              <w:pStyle w:val="Heading6"/>
                              <w:spacing w:before="120" w:after="40"/>
                            </w:pPr>
                            <w:r w:rsidRPr="00D2060B">
                              <w:t>Others</w:t>
                            </w:r>
                          </w:p>
                          <w:p w14:paraId="3D3D3D8D" w14:textId="77777777" w:rsidR="007A0A09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Software Architecture</w:t>
                            </w:r>
                          </w:p>
                          <w:p w14:paraId="1496C276" w14:textId="10FF1330" w:rsidR="007A0A09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H</w:t>
                            </w:r>
                            <w:r w:rsidR="007A0A09"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igh-level Design</w:t>
                            </w:r>
                          </w:p>
                          <w:p w14:paraId="29F92A26" w14:textId="6DAEDE9B" w:rsidR="007A0A09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L</w:t>
                            </w:r>
                            <w:r w:rsidR="007A0A09"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ow-level Design</w:t>
                            </w:r>
                          </w:p>
                          <w:p w14:paraId="4AA32BBF" w14:textId="77777777" w:rsidR="007A0A09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Algorithms</w:t>
                            </w:r>
                          </w:p>
                          <w:p w14:paraId="6F575FEE" w14:textId="77777777" w:rsidR="007A0A09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Data Structures</w:t>
                            </w:r>
                          </w:p>
                          <w:p w14:paraId="68262C93" w14:textId="77777777" w:rsidR="007A0A09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System Design</w:t>
                            </w:r>
                          </w:p>
                          <w:p w14:paraId="39E73D45" w14:textId="77777777" w:rsidR="007A0A09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Project Management</w:t>
                            </w:r>
                          </w:p>
                          <w:p w14:paraId="2BB805C0" w14:textId="77777777" w:rsidR="007A0A09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Agile Methodologies</w:t>
                            </w:r>
                          </w:p>
                          <w:p w14:paraId="412587CF" w14:textId="77777777" w:rsidR="007A0A09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Cross functional team leadership</w:t>
                            </w:r>
                          </w:p>
                          <w:p w14:paraId="4A4BCD09" w14:textId="20DFB4BD" w:rsidR="00E2602D" w:rsidRPr="00D2060B" w:rsidRDefault="00E2602D" w:rsidP="007A0A09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  <w:lang w:eastAsia="ja-JP"/>
                              </w:rPr>
                              <w:t>Cloud Solution Development</w:t>
                            </w:r>
                          </w:p>
                          <w:p w14:paraId="5905A2F7" w14:textId="77777777" w:rsidR="00E2602D" w:rsidRPr="00D2060B" w:rsidRDefault="00E2602D" w:rsidP="00681EDF">
                            <w:pPr>
                              <w:pStyle w:val="Title"/>
                              <w:spacing w:before="240"/>
                              <w:jc w:val="left"/>
                              <w:rPr>
                                <w:rFonts w:ascii="Cambria" w:hAnsi="Cambria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</w:rPr>
                              <w:t>Education</w:t>
                            </w:r>
                          </w:p>
                          <w:p w14:paraId="4849CF9F" w14:textId="2ACCEABE" w:rsidR="00E2602D" w:rsidRPr="00D2060B" w:rsidRDefault="00E2602D" w:rsidP="0058239B">
                            <w:pPr>
                              <w:pStyle w:val="Heading6"/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8"/>
                                <w:szCs w:val="18"/>
                              </w:rPr>
                              <w:t xml:space="preserve">Bachelor of Engineering (Information Technology) | </w:t>
                            </w:r>
                            <w:r w:rsidRPr="00D2060B">
                              <w:rPr>
                                <w:rFonts w:ascii="Cambria" w:hAnsi="Cambria"/>
                                <w:i/>
                                <w:iCs/>
                                <w:sz w:val="18"/>
                                <w:szCs w:val="18"/>
                              </w:rPr>
                              <w:t>Sep 2004 - Jun 2008</w:t>
                            </w:r>
                          </w:p>
                          <w:p w14:paraId="1A753F6A" w14:textId="082608BF" w:rsidR="00E2602D" w:rsidRPr="00681EDF" w:rsidRDefault="00E2602D" w:rsidP="00E2602D">
                            <w:pPr>
                              <w:pStyle w:val="NoSpacing"/>
                              <w:rPr>
                                <w:rFonts w:ascii="Cambria" w:hAnsi="Cambria"/>
                                <w:sz w:val="16"/>
                                <w:szCs w:val="16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</w:rPr>
                              <w:t>Mahakal Institute of Technology, Ujjain (RGPV)</w:t>
                            </w:r>
                          </w:p>
                          <w:p w14:paraId="1F0E728B" w14:textId="77777777" w:rsidR="00E2602D" w:rsidRPr="00D2060B" w:rsidRDefault="00E2602D" w:rsidP="00681EDF">
                            <w:pPr>
                              <w:pStyle w:val="Title"/>
                              <w:spacing w:before="240"/>
                              <w:jc w:val="left"/>
                              <w:rPr>
                                <w:rFonts w:ascii="Cambria" w:hAnsi="Cambria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</w:rPr>
                              <w:t>Certifications</w:t>
                            </w:r>
                          </w:p>
                          <w:p w14:paraId="084CF858" w14:textId="77777777" w:rsidR="00E2602D" w:rsidRPr="00D2060B" w:rsidRDefault="00E2602D" w:rsidP="00D2060B">
                            <w:pPr>
                              <w:pStyle w:val="Compact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</w:rPr>
                              <w:t>Microsoft Certified: Azure Solutions Architect Expert</w:t>
                            </w:r>
                          </w:p>
                          <w:p w14:paraId="0BE00424" w14:textId="77777777" w:rsidR="00E2602D" w:rsidRPr="00D2060B" w:rsidRDefault="00E2602D" w:rsidP="00D2060B">
                            <w:pPr>
                              <w:pStyle w:val="Compact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</w:rPr>
                              <w:t>Microsoft Certified: Azure Developer Associate</w:t>
                            </w:r>
                          </w:p>
                          <w:p w14:paraId="2C0B8716" w14:textId="77777777" w:rsidR="00E2602D" w:rsidRPr="00D2060B" w:rsidRDefault="00E2602D" w:rsidP="00D2060B">
                            <w:pPr>
                              <w:pStyle w:val="Compact"/>
                              <w:numPr>
                                <w:ilvl w:val="0"/>
                                <w:numId w:val="12"/>
                              </w:numPr>
                              <w:rPr>
                                <w:rFonts w:ascii="Cambria" w:hAnsi="Cambria"/>
                                <w:sz w:val="16"/>
                                <w:szCs w:val="16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sz w:val="16"/>
                                <w:szCs w:val="16"/>
                              </w:rPr>
                              <w:t>Certified SAFe® 5 Practitioner</w:t>
                            </w:r>
                          </w:p>
                          <w:p w14:paraId="514A1EB3" w14:textId="77777777" w:rsidR="00E2602D" w:rsidRPr="00D2060B" w:rsidRDefault="00E2602D" w:rsidP="00EF6D8C">
                            <w:pPr>
                              <w:pStyle w:val="NoSpacing"/>
                              <w:spacing w:after="160" w:line="259" w:lineRule="auto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19459D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320.15pt;margin-top:150.95pt;width:193.5pt;height:548.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" filled="f" stroked="f">
                <v:textbox>
                  <w:txbxContent>
                    <w:p w14:paraId="5BFA4CF3" w14:textId="77777777" w:rsidR="00E2602D" w:rsidRPr="00D2060B" w:rsidRDefault="00E2602D" w:rsidP="00E2602D">
                      <w:pPr>
                        <w:pStyle w:val="Title"/>
                        <w:jc w:val="left"/>
                        <w:rPr>
                          <w:rStyle w:val="IntenseReference"/>
                          <w:rFonts w:ascii="Cambria" w:hAnsi="Cambria"/>
                          <w:color w:val="000000" w:themeColor="text1"/>
                          <w:lang w:val="en-US"/>
                        </w:rPr>
                      </w:pPr>
                      <w:r w:rsidRPr="00D2060B">
                        <w:rPr>
                          <w:rFonts w:ascii="Cambria" w:hAnsi="Cambria"/>
                          <w:color w:val="000000" w:themeColor="text1"/>
                          <w:lang w:val="en-US"/>
                        </w:rPr>
                        <w:t>Skills</w:t>
                      </w:r>
                    </w:p>
                    <w:p w14:paraId="2C66EC42" w14:textId="04C3D113" w:rsidR="00E2602D" w:rsidRPr="00D2060B" w:rsidRDefault="0065074B" w:rsidP="00681EDF">
                      <w:pPr>
                        <w:pStyle w:val="Heading6"/>
                        <w:spacing w:before="120" w:after="40"/>
                      </w:pPr>
                      <w:r w:rsidRPr="00D2060B">
                        <w:t>Technologies</w:t>
                      </w:r>
                    </w:p>
                    <w:p w14:paraId="58738B15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C#</w:t>
                      </w:r>
                    </w:p>
                    <w:p w14:paraId="6F65DD47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SQL</w:t>
                      </w:r>
                    </w:p>
                    <w:p w14:paraId="239041B3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JavaScript</w:t>
                      </w:r>
                    </w:p>
                    <w:p w14:paraId="16878A83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.NET Core</w:t>
                      </w:r>
                    </w:p>
                    <w:p w14:paraId="13313A46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Serverless</w:t>
                      </w:r>
                    </w:p>
                    <w:p w14:paraId="1D07743B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Containers</w:t>
                      </w:r>
                    </w:p>
                    <w:p w14:paraId="7833ADB7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Kubernetes</w:t>
                      </w:r>
                    </w:p>
                    <w:p w14:paraId="22729768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GitHub</w:t>
                      </w:r>
                    </w:p>
                    <w:p w14:paraId="62862F72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Azure</w:t>
                      </w:r>
                    </w:p>
                    <w:p w14:paraId="6E9E458A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AWS</w:t>
                      </w:r>
                    </w:p>
                    <w:p w14:paraId="3FEB697A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DevOps</w:t>
                      </w:r>
                    </w:p>
                    <w:p w14:paraId="6AF34866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Team City</w:t>
                      </w:r>
                    </w:p>
                    <w:p w14:paraId="53985B18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Octopus Deploy</w:t>
                      </w:r>
                    </w:p>
                    <w:p w14:paraId="77133645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ASP.NET</w:t>
                      </w:r>
                    </w:p>
                    <w:p w14:paraId="7DA60F7C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Snowflake</w:t>
                      </w:r>
                    </w:p>
                    <w:p w14:paraId="203ED330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React</w:t>
                      </w:r>
                    </w:p>
                    <w:p w14:paraId="6AE0A984" w14:textId="77777777" w:rsidR="00A96C8E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REST API</w:t>
                      </w:r>
                    </w:p>
                    <w:p w14:paraId="03825BA0" w14:textId="0910F701" w:rsidR="00E2602D" w:rsidRPr="00D2060B" w:rsidRDefault="00E2602D" w:rsidP="007A0A09">
                      <w:pPr>
                        <w:pStyle w:val="NoSpacing"/>
                        <w:numPr>
                          <w:ilvl w:val="0"/>
                          <w:numId w:val="11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PowerShell</w:t>
                      </w:r>
                    </w:p>
                    <w:p w14:paraId="3B01ACB7" w14:textId="77777777" w:rsidR="00E2602D" w:rsidRPr="00D2060B" w:rsidRDefault="00E2602D" w:rsidP="00681EDF">
                      <w:pPr>
                        <w:pStyle w:val="Heading6"/>
                        <w:spacing w:before="120" w:after="40"/>
                      </w:pPr>
                      <w:r w:rsidRPr="00D2060B">
                        <w:t>Others</w:t>
                      </w:r>
                    </w:p>
                    <w:p w14:paraId="3D3D3D8D" w14:textId="77777777" w:rsidR="007A0A09" w:rsidRPr="00D2060B" w:rsidRDefault="00E2602D" w:rsidP="007A0A09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Software Architecture</w:t>
                      </w:r>
                    </w:p>
                    <w:p w14:paraId="1496C276" w14:textId="10FF1330" w:rsidR="007A0A09" w:rsidRPr="00D2060B" w:rsidRDefault="00E2602D" w:rsidP="007A0A09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H</w:t>
                      </w:r>
                      <w:r w:rsidR="007A0A09"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igh-level Design</w:t>
                      </w:r>
                    </w:p>
                    <w:p w14:paraId="29F92A26" w14:textId="6DAEDE9B" w:rsidR="007A0A09" w:rsidRPr="00D2060B" w:rsidRDefault="00E2602D" w:rsidP="007A0A09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L</w:t>
                      </w:r>
                      <w:r w:rsidR="007A0A09"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ow-level Design</w:t>
                      </w:r>
                    </w:p>
                    <w:p w14:paraId="4AA32BBF" w14:textId="77777777" w:rsidR="007A0A09" w:rsidRPr="00D2060B" w:rsidRDefault="00E2602D" w:rsidP="007A0A09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Algorithms</w:t>
                      </w:r>
                    </w:p>
                    <w:p w14:paraId="6F575FEE" w14:textId="77777777" w:rsidR="007A0A09" w:rsidRPr="00D2060B" w:rsidRDefault="00E2602D" w:rsidP="007A0A09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Data Structures</w:t>
                      </w:r>
                    </w:p>
                    <w:p w14:paraId="68262C93" w14:textId="77777777" w:rsidR="007A0A09" w:rsidRPr="00D2060B" w:rsidRDefault="00E2602D" w:rsidP="007A0A09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System Design</w:t>
                      </w:r>
                    </w:p>
                    <w:p w14:paraId="39E73D45" w14:textId="77777777" w:rsidR="007A0A09" w:rsidRPr="00D2060B" w:rsidRDefault="00E2602D" w:rsidP="007A0A09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Project Management</w:t>
                      </w:r>
                    </w:p>
                    <w:p w14:paraId="2BB805C0" w14:textId="77777777" w:rsidR="007A0A09" w:rsidRPr="00D2060B" w:rsidRDefault="00E2602D" w:rsidP="007A0A09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Agile Methodologies</w:t>
                      </w:r>
                    </w:p>
                    <w:p w14:paraId="412587CF" w14:textId="77777777" w:rsidR="007A0A09" w:rsidRPr="00D2060B" w:rsidRDefault="00E2602D" w:rsidP="007A0A09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Cross functional team leadership</w:t>
                      </w:r>
                    </w:p>
                    <w:p w14:paraId="4A4BCD09" w14:textId="20DFB4BD" w:rsidR="00E2602D" w:rsidRPr="00D2060B" w:rsidRDefault="00E2602D" w:rsidP="007A0A09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  <w:lang w:eastAsia="ja-JP"/>
                        </w:rPr>
                        <w:t>Cloud Solution Development</w:t>
                      </w:r>
                    </w:p>
                    <w:p w14:paraId="5905A2F7" w14:textId="77777777" w:rsidR="00E2602D" w:rsidRPr="00D2060B" w:rsidRDefault="00E2602D" w:rsidP="00681EDF">
                      <w:pPr>
                        <w:pStyle w:val="Title"/>
                        <w:spacing w:before="240"/>
                        <w:jc w:val="left"/>
                        <w:rPr>
                          <w:rFonts w:ascii="Cambria" w:hAnsi="Cambria"/>
                        </w:rPr>
                      </w:pPr>
                      <w:r w:rsidRPr="00D2060B">
                        <w:rPr>
                          <w:rFonts w:ascii="Cambria" w:hAnsi="Cambria"/>
                        </w:rPr>
                        <w:t>Education</w:t>
                      </w:r>
                    </w:p>
                    <w:p w14:paraId="4849CF9F" w14:textId="2ACCEABE" w:rsidR="00E2602D" w:rsidRPr="00D2060B" w:rsidRDefault="00E2602D" w:rsidP="0058239B">
                      <w:pPr>
                        <w:pStyle w:val="Heading6"/>
                        <w:rPr>
                          <w:rFonts w:ascii="Cambria" w:hAnsi="Cambria"/>
                          <w:sz w:val="18"/>
                          <w:szCs w:val="18"/>
                        </w:rPr>
                      </w:pPr>
                      <w:r w:rsidRPr="00D2060B">
                        <w:rPr>
                          <w:rFonts w:ascii="Cambria" w:hAnsi="Cambria"/>
                          <w:sz w:val="18"/>
                          <w:szCs w:val="18"/>
                        </w:rPr>
                        <w:t xml:space="preserve">Bachelor of Engineering (Information Technology) | </w:t>
                      </w:r>
                      <w:r w:rsidRPr="00D2060B">
                        <w:rPr>
                          <w:rFonts w:ascii="Cambria" w:hAnsi="Cambria"/>
                          <w:i/>
                          <w:iCs/>
                          <w:sz w:val="18"/>
                          <w:szCs w:val="18"/>
                        </w:rPr>
                        <w:t>Sep 2004 - Jun 2008</w:t>
                      </w:r>
                    </w:p>
                    <w:p w14:paraId="1A753F6A" w14:textId="082608BF" w:rsidR="00E2602D" w:rsidRPr="00681EDF" w:rsidRDefault="00E2602D" w:rsidP="00E2602D">
                      <w:pPr>
                        <w:pStyle w:val="NoSpacing"/>
                        <w:rPr>
                          <w:rFonts w:ascii="Cambria" w:hAnsi="Cambria"/>
                          <w:sz w:val="16"/>
                          <w:szCs w:val="16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</w:rPr>
                        <w:t>Mahakal Institute of Technology, Ujjain (RGPV)</w:t>
                      </w:r>
                    </w:p>
                    <w:p w14:paraId="1F0E728B" w14:textId="77777777" w:rsidR="00E2602D" w:rsidRPr="00D2060B" w:rsidRDefault="00E2602D" w:rsidP="00681EDF">
                      <w:pPr>
                        <w:pStyle w:val="Title"/>
                        <w:spacing w:before="240"/>
                        <w:jc w:val="left"/>
                        <w:rPr>
                          <w:rFonts w:ascii="Cambria" w:hAnsi="Cambria"/>
                        </w:rPr>
                      </w:pPr>
                      <w:r w:rsidRPr="00D2060B">
                        <w:rPr>
                          <w:rFonts w:ascii="Cambria" w:hAnsi="Cambria"/>
                        </w:rPr>
                        <w:t>Certifications</w:t>
                      </w:r>
                    </w:p>
                    <w:p w14:paraId="084CF858" w14:textId="77777777" w:rsidR="00E2602D" w:rsidRPr="00D2060B" w:rsidRDefault="00E2602D" w:rsidP="00D2060B">
                      <w:pPr>
                        <w:pStyle w:val="Compact"/>
                        <w:numPr>
                          <w:ilvl w:val="0"/>
                          <w:numId w:val="12"/>
                        </w:numPr>
                        <w:rPr>
                          <w:rFonts w:ascii="Cambria" w:hAnsi="Cambria"/>
                          <w:sz w:val="16"/>
                          <w:szCs w:val="16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</w:rPr>
                        <w:t>Microsoft Certified: Azure Solutions Architect Expert</w:t>
                      </w:r>
                    </w:p>
                    <w:p w14:paraId="0BE00424" w14:textId="77777777" w:rsidR="00E2602D" w:rsidRPr="00D2060B" w:rsidRDefault="00E2602D" w:rsidP="00D2060B">
                      <w:pPr>
                        <w:pStyle w:val="Compact"/>
                        <w:numPr>
                          <w:ilvl w:val="0"/>
                          <w:numId w:val="12"/>
                        </w:numPr>
                        <w:rPr>
                          <w:rFonts w:ascii="Cambria" w:hAnsi="Cambria"/>
                          <w:sz w:val="16"/>
                          <w:szCs w:val="16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</w:rPr>
                        <w:t>Microsoft Certified: Azure Developer Associate</w:t>
                      </w:r>
                    </w:p>
                    <w:p w14:paraId="2C0B8716" w14:textId="77777777" w:rsidR="00E2602D" w:rsidRPr="00D2060B" w:rsidRDefault="00E2602D" w:rsidP="00D2060B">
                      <w:pPr>
                        <w:pStyle w:val="Compact"/>
                        <w:numPr>
                          <w:ilvl w:val="0"/>
                          <w:numId w:val="12"/>
                        </w:numPr>
                        <w:rPr>
                          <w:rFonts w:ascii="Cambria" w:hAnsi="Cambria"/>
                          <w:sz w:val="16"/>
                          <w:szCs w:val="16"/>
                        </w:rPr>
                      </w:pPr>
                      <w:r w:rsidRPr="00D2060B">
                        <w:rPr>
                          <w:rFonts w:ascii="Cambria" w:hAnsi="Cambria"/>
                          <w:sz w:val="16"/>
                          <w:szCs w:val="16"/>
                        </w:rPr>
                        <w:t>Certified SAFe® 5 Practitioner</w:t>
                      </w:r>
                    </w:p>
                    <w:p w14:paraId="514A1EB3" w14:textId="77777777" w:rsidR="00E2602D" w:rsidRPr="00D2060B" w:rsidRDefault="00E2602D" w:rsidP="00EF6D8C">
                      <w:pPr>
                        <w:pStyle w:val="NoSpacing"/>
                        <w:spacing w:after="160" w:line="259" w:lineRule="auto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3930A0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16015C1" wp14:editId="13F233E2">
                <wp:simplePos x="0" y="0"/>
                <wp:positionH relativeFrom="column">
                  <wp:posOffset>-480695</wp:posOffset>
                </wp:positionH>
                <wp:positionV relativeFrom="paragraph">
                  <wp:posOffset>1906905</wp:posOffset>
                </wp:positionV>
                <wp:extent cx="4381500" cy="6350000"/>
                <wp:effectExtent l="0" t="0" r="0" b="0"/>
                <wp:wrapSquare wrapText="bothSides"/>
                <wp:docPr id="19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81500" cy="6350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7D0B92" w14:textId="77777777" w:rsidR="00E2602D" w:rsidRPr="00D2060B" w:rsidRDefault="00E2602D" w:rsidP="00EB79B9">
                            <w:pPr>
                              <w:pStyle w:val="Title"/>
                              <w:spacing w:after="240"/>
                              <w:jc w:val="left"/>
                              <w:rPr>
                                <w:rFonts w:ascii="Cambria" w:hAnsi="Cambria"/>
                                <w:color w:val="000000" w:themeColor="text1"/>
                                <w:lang w:val="en-US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color w:val="000000" w:themeColor="text1"/>
                                <w:lang w:val="en-US"/>
                              </w:rPr>
                              <w:t>Highlights</w:t>
                            </w:r>
                          </w:p>
                          <w:p w14:paraId="624BBEEB" w14:textId="5A396D34" w:rsidR="000D5CD5" w:rsidRPr="00D2060B" w:rsidRDefault="000D5CD5" w:rsidP="00F87642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spacing w:before="20" w:after="0"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Self-motivated 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Software Engineer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/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Architect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/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Manager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with 14 years of experience in system design, development and implementation using Microsoft Technologies for Enterprise applications</w:t>
                            </w:r>
                            <w:r w:rsidR="00CB3CAC"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0EE81976" w14:textId="5F5AA9D5" w:rsidR="000D5CD5" w:rsidRPr="00D2060B" w:rsidRDefault="000D5CD5" w:rsidP="00F87642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spacing w:before="20" w:after="0"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Technical Leadership</w:t>
                            </w:r>
                            <w:r w:rsidRPr="00D2060B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Project Management</w:t>
                            </w:r>
                            <w:r w:rsidRPr="00D2060B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Software Design</w:t>
                            </w:r>
                            <w:r w:rsidRPr="00D2060B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Development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and 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Ensure Delivery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that matches the highest standards in terms of functionality </w:t>
                            </w:r>
                            <w:r w:rsidR="009944D0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and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quality</w:t>
                            </w:r>
                            <w:r w:rsidR="009944D0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that </w:t>
                            </w:r>
                            <w:r w:rsidR="009944D0" w:rsidRPr="009944D0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meets Customer and/or User Expectations</w:t>
                            </w:r>
                            <w:r w:rsidR="0008242F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79258068" w14:textId="149AFD90" w:rsidR="000D5CD5" w:rsidRPr="00D2060B" w:rsidRDefault="000D5CD5" w:rsidP="00F87642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spacing w:before="20" w:after="0"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A highly analytical person with proven problem-solving skills and a knack for understanding business processes to providing better technical solutions</w:t>
                            </w:r>
                            <w:r w:rsidR="00CB3CAC"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2EBC0CFE" w14:textId="5C0B8690" w:rsidR="000D5CD5" w:rsidRPr="00D2060B" w:rsidRDefault="000D5CD5" w:rsidP="00F87642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spacing w:before="20" w:after="0"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Strong leader with Management experience offering experience in 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.NET Technologies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05C218BA" w14:textId="32F4B2D4" w:rsidR="000D5CD5" w:rsidRPr="00D2060B" w:rsidRDefault="000D5CD5" w:rsidP="00F87642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spacing w:before="20" w:after="0"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Individual with experience with </w:t>
                            </w:r>
                            <w:r w:rsidR="0008242F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Microsoft 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Azure and </w:t>
                            </w:r>
                            <w:r w:rsidR="0008242F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Amazon Web Services (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AWS</w:t>
                            </w:r>
                            <w:r w:rsidR="0008242F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)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with a focus on </w:t>
                            </w:r>
                            <w:r w:rsidRPr="0008242F">
                              <w:rPr>
                                <w:rFonts w:ascii="Cambria" w:hAnsi="Cambria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cloud-native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development</w:t>
                            </w:r>
                            <w:r w:rsidR="00CB3CAC"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3A27C119" w14:textId="76614753" w:rsidR="000D5CD5" w:rsidRPr="00D2060B" w:rsidRDefault="000D5CD5" w:rsidP="00F87642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spacing w:before="20" w:after="0"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Extensive Hands-on and expertise in 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.NET Core</w:t>
                            </w:r>
                            <w:r w:rsidRPr="00D2060B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</w:rPr>
                              <w:t>,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C#</w:t>
                            </w:r>
                            <w:r w:rsidRPr="00D2060B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</w:rPr>
                              <w:t>,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 xml:space="preserve"> ASP.NET</w:t>
                            </w:r>
                            <w:r w:rsidRPr="00D2060B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</w:rPr>
                              <w:t>,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 xml:space="preserve"> REST</w:t>
                            </w:r>
                            <w:r w:rsidR="0008242F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 xml:space="preserve"> APIs</w:t>
                            </w:r>
                            <w:r w:rsidRPr="00D2060B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</w:rPr>
                              <w:t>,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8242F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SQL</w:t>
                            </w:r>
                            <w:r w:rsidRPr="00D2060B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</w:rPr>
                              <w:t>,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 xml:space="preserve"> JavaScript</w:t>
                            </w:r>
                            <w:r w:rsidR="00CB3CAC" w:rsidRPr="0008242F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2227ADAF" w14:textId="77E4FABD" w:rsidR="000D5CD5" w:rsidRDefault="000D5CD5" w:rsidP="00F87642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spacing w:before="20" w:after="0"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Rich experience in project management in all phases of the project life cycle. </w:t>
                            </w:r>
                          </w:p>
                          <w:p w14:paraId="26741E45" w14:textId="7BA355FC" w:rsidR="001C589D" w:rsidRPr="00D2060B" w:rsidRDefault="001C589D" w:rsidP="00F87642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spacing w:before="20" w:after="0"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Well versed in </w:t>
                            </w:r>
                            <w:r w:rsidRPr="001C589D">
                              <w:rPr>
                                <w:rFonts w:ascii="Cambria" w:hAnsi="Cambria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Agile</w:t>
                            </w: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methodologies including </w:t>
                            </w:r>
                            <w:r w:rsidRPr="001C589D">
                              <w:rPr>
                                <w:rFonts w:ascii="Cambria" w:hAnsi="Cambria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Test driven (TDD)</w:t>
                            </w: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and </w:t>
                            </w:r>
                            <w:r w:rsidRPr="001C589D">
                              <w:rPr>
                                <w:rFonts w:ascii="Cambria" w:hAnsi="Cambria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Behavior Driven (BDD)</w:t>
                            </w: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developments.</w:t>
                            </w:r>
                          </w:p>
                          <w:p w14:paraId="673ED5A2" w14:textId="691E9299" w:rsidR="000D5CD5" w:rsidRPr="00D2060B" w:rsidRDefault="000D5CD5" w:rsidP="00F87642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spacing w:after="0"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Worked on</w:t>
                            </w:r>
                            <w:r w:rsidR="00AA7B33"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high volume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80D34"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&amp; </w:t>
                            </w:r>
                            <w:r w:rsidR="00AA7B33"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scalable </w:t>
                            </w:r>
                            <w:r w:rsidR="00580D34"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distributed 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enterprise applications</w:t>
                            </w:r>
                            <w:r w:rsidR="00AA7B33"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7096977E" w14:textId="73609EE5" w:rsidR="000D5CD5" w:rsidRPr="00D2060B" w:rsidRDefault="000D5CD5" w:rsidP="00F87642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spacing w:after="0"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Experience in handling various backend data sources like 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Azure SQL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MS SQL Server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,</w:t>
                            </w:r>
                            <w:r w:rsidR="00580D34"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Oracle</w:t>
                            </w:r>
                            <w:r w:rsidR="0008242F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, Snowflake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databases using SQL queries and 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SQL Jobs</w:t>
                            </w:r>
                            <w:r w:rsidR="00CB3CAC" w:rsidRPr="0008242F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2DC7BB4C" w14:textId="34322ECA" w:rsidR="0008242F" w:rsidRDefault="000D5CD5" w:rsidP="00F87642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spacing w:after="0"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Adhered to 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Object-Oriented Methodologies</w:t>
                            </w: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and 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0"/>
                                <w:szCs w:val="20"/>
                              </w:rPr>
                              <w:t>Used Various Designs</w:t>
                            </w:r>
                            <w:r w:rsidR="00CB3CAC" w:rsidRPr="0008242F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</w:rPr>
                              <w:t>.</w:t>
                            </w:r>
                            <w:r w:rsidR="0008242F" w:rsidRPr="0008242F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30577BA" w14:textId="0C01AAA3" w:rsidR="0008242F" w:rsidRDefault="0008242F" w:rsidP="00F87642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spacing w:after="0"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</w:pPr>
                            <w:r w:rsidRPr="0008242F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Worked on distributed enterprise applications, </w:t>
                            </w:r>
                            <w:r w:rsidRPr="0008242F">
                              <w:rPr>
                                <w:rFonts w:ascii="Cambria" w:hAnsi="Cambria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Microservices</w:t>
                            </w:r>
                            <w:r w:rsidRPr="0008242F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8242F">
                              <w:rPr>
                                <w:rFonts w:ascii="Cambria" w:hAnsi="Cambria"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Service Oriented (SOA)</w:t>
                            </w:r>
                            <w:r w:rsidRPr="0008242F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architectures and essential role in design of applications.</w:t>
                            </w:r>
                          </w:p>
                          <w:p w14:paraId="36FBDFFE" w14:textId="0439D021" w:rsidR="0008242F" w:rsidRDefault="0008242F" w:rsidP="00F87642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spacing w:before="20" w:after="0"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</w:pPr>
                            <w:r w:rsidRPr="0008242F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Experienced in creating automated deployment solution for Continuous Integration (CI) using Azure Pipelines, </w:t>
                            </w:r>
                            <w:proofErr w:type="gramStart"/>
                            <w:r w:rsidRPr="0008242F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TeamCity</w:t>
                            </w:r>
                            <w:proofErr w:type="gramEnd"/>
                            <w:r w:rsidRPr="0008242F"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 xml:space="preserve"> and Octopus.</w:t>
                            </w:r>
                          </w:p>
                          <w:p w14:paraId="38F2462C" w14:textId="3E707176" w:rsidR="0008242F" w:rsidRPr="00D2060B" w:rsidRDefault="0008242F" w:rsidP="00F87642">
                            <w:pPr>
                              <w:pStyle w:val="Compact"/>
                              <w:numPr>
                                <w:ilvl w:val="0"/>
                                <w:numId w:val="14"/>
                              </w:numPr>
                              <w:spacing w:before="20" w:after="0"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</w:rPr>
                              <w:t>Familiarity with Python and Golan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6015C1" id="_x0000_s1027" type="#_x0000_t202" style="position:absolute;margin-left:-37.85pt;margin-top:150.15pt;width:345pt;height:500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" filled="f" stroked="f">
                <v:textbox>
                  <w:txbxContent>
                    <w:p w14:paraId="487D0B92" w14:textId="77777777" w:rsidR="00E2602D" w:rsidRPr="00D2060B" w:rsidRDefault="00E2602D" w:rsidP="00EB79B9">
                      <w:pPr>
                        <w:pStyle w:val="Title"/>
                        <w:spacing w:after="240"/>
                        <w:jc w:val="left"/>
                        <w:rPr>
                          <w:rFonts w:ascii="Cambria" w:hAnsi="Cambria"/>
                          <w:color w:val="000000" w:themeColor="text1"/>
                          <w:lang w:val="en-US"/>
                        </w:rPr>
                      </w:pPr>
                      <w:r w:rsidRPr="00D2060B">
                        <w:rPr>
                          <w:rFonts w:ascii="Cambria" w:hAnsi="Cambria"/>
                          <w:color w:val="000000" w:themeColor="text1"/>
                          <w:lang w:val="en-US"/>
                        </w:rPr>
                        <w:t>Highlights</w:t>
                      </w:r>
                    </w:p>
                    <w:p w14:paraId="624BBEEB" w14:textId="5A396D34" w:rsidR="000D5CD5" w:rsidRPr="00D2060B" w:rsidRDefault="000D5CD5" w:rsidP="00F87642">
                      <w:pPr>
                        <w:pStyle w:val="Compact"/>
                        <w:numPr>
                          <w:ilvl w:val="0"/>
                          <w:numId w:val="14"/>
                        </w:numPr>
                        <w:spacing w:before="20" w:after="0"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</w:rPr>
                      </w:pP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Self-motivated 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Software Engineer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/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Architect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/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Manager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with 14 years of experience in system design, development and implementation using Microsoft Technologies for Enterprise applications</w:t>
                      </w:r>
                      <w:r w:rsidR="00CB3CAC"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.</w:t>
                      </w:r>
                    </w:p>
                    <w:p w14:paraId="0EE81976" w14:textId="5F5AA9D5" w:rsidR="000D5CD5" w:rsidRPr="00D2060B" w:rsidRDefault="000D5CD5" w:rsidP="00F87642">
                      <w:pPr>
                        <w:pStyle w:val="Compact"/>
                        <w:numPr>
                          <w:ilvl w:val="0"/>
                          <w:numId w:val="14"/>
                        </w:numPr>
                        <w:spacing w:before="20" w:after="0"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</w:rPr>
                      </w:pP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Technical Leadership</w:t>
                      </w:r>
                      <w:r w:rsidRPr="00D2060B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</w:rPr>
                        <w:t xml:space="preserve">, 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Project Management</w:t>
                      </w:r>
                      <w:r w:rsidRPr="00D2060B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</w:rPr>
                        <w:t xml:space="preserve">, 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Software Design</w:t>
                      </w:r>
                      <w:r w:rsidRPr="00D2060B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</w:rPr>
                        <w:t xml:space="preserve">, 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Development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and 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Ensure Delivery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that matches the highest standards in terms of functionality </w:t>
                      </w:r>
                      <w:r w:rsidR="009944D0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and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quality</w:t>
                      </w:r>
                      <w:r w:rsidR="009944D0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that </w:t>
                      </w:r>
                      <w:r w:rsidR="009944D0" w:rsidRPr="009944D0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meets Customer and/or User Expectations</w:t>
                      </w:r>
                      <w:r w:rsidR="0008242F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.</w:t>
                      </w:r>
                    </w:p>
                    <w:p w14:paraId="79258068" w14:textId="149AFD90" w:rsidR="000D5CD5" w:rsidRPr="00D2060B" w:rsidRDefault="000D5CD5" w:rsidP="00F87642">
                      <w:pPr>
                        <w:pStyle w:val="Compact"/>
                        <w:numPr>
                          <w:ilvl w:val="0"/>
                          <w:numId w:val="14"/>
                        </w:numPr>
                        <w:spacing w:before="20" w:after="0"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</w:rPr>
                      </w:pP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A highly analytical person with proven problem-solving skills and a knack for understanding business processes to providing better technical solutions</w:t>
                      </w:r>
                      <w:r w:rsidR="00CB3CAC"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.</w:t>
                      </w:r>
                    </w:p>
                    <w:p w14:paraId="2EBC0CFE" w14:textId="5C0B8690" w:rsidR="000D5CD5" w:rsidRPr="00D2060B" w:rsidRDefault="000D5CD5" w:rsidP="00F87642">
                      <w:pPr>
                        <w:pStyle w:val="Compact"/>
                        <w:numPr>
                          <w:ilvl w:val="0"/>
                          <w:numId w:val="14"/>
                        </w:numPr>
                        <w:spacing w:before="20" w:after="0"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</w:rPr>
                      </w:pP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Strong leader with Management experience offering experience in 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.NET Technologies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.</w:t>
                      </w:r>
                    </w:p>
                    <w:p w14:paraId="05C218BA" w14:textId="32F4B2D4" w:rsidR="000D5CD5" w:rsidRPr="00D2060B" w:rsidRDefault="000D5CD5" w:rsidP="00F87642">
                      <w:pPr>
                        <w:pStyle w:val="Compact"/>
                        <w:numPr>
                          <w:ilvl w:val="0"/>
                          <w:numId w:val="14"/>
                        </w:numPr>
                        <w:spacing w:before="20" w:after="0"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</w:rPr>
                      </w:pP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Individual with experience with </w:t>
                      </w:r>
                      <w:r w:rsidR="0008242F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Microsoft 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Azure and </w:t>
                      </w:r>
                      <w:r w:rsidR="0008242F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Amazon Web Services (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AWS</w:t>
                      </w:r>
                      <w:r w:rsidR="0008242F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)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with a focus on </w:t>
                      </w:r>
                      <w:r w:rsidRPr="0008242F">
                        <w:rPr>
                          <w:rFonts w:ascii="Cambria" w:hAnsi="Cambria" w:cstheme="minorHAnsi"/>
                          <w:b/>
                          <w:bCs/>
                          <w:sz w:val="20"/>
                          <w:szCs w:val="20"/>
                        </w:rPr>
                        <w:t>cloud-native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development</w:t>
                      </w:r>
                      <w:r w:rsidR="00CB3CAC"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.</w:t>
                      </w:r>
                    </w:p>
                    <w:p w14:paraId="3A27C119" w14:textId="76614753" w:rsidR="000D5CD5" w:rsidRPr="00D2060B" w:rsidRDefault="000D5CD5" w:rsidP="00F87642">
                      <w:pPr>
                        <w:pStyle w:val="Compact"/>
                        <w:numPr>
                          <w:ilvl w:val="0"/>
                          <w:numId w:val="14"/>
                        </w:numPr>
                        <w:spacing w:before="20" w:after="0"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</w:rPr>
                      </w:pP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Extensive Hands-on and expertise in 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.NET Core</w:t>
                      </w:r>
                      <w:r w:rsidRPr="00D2060B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</w:rPr>
                        <w:t>,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C#</w:t>
                      </w:r>
                      <w:r w:rsidRPr="00D2060B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</w:rPr>
                        <w:t>,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 xml:space="preserve"> ASP.NET</w:t>
                      </w:r>
                      <w:r w:rsidRPr="00D2060B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</w:rPr>
                        <w:t>,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 xml:space="preserve"> REST</w:t>
                      </w:r>
                      <w:r w:rsidR="0008242F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 xml:space="preserve"> APIs</w:t>
                      </w:r>
                      <w:r w:rsidRPr="00D2060B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</w:rPr>
                        <w:t>,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08242F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SQL</w:t>
                      </w:r>
                      <w:r w:rsidRPr="00D2060B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</w:rPr>
                        <w:t>,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 xml:space="preserve"> JavaScript</w:t>
                      </w:r>
                      <w:r w:rsidR="00CB3CAC" w:rsidRPr="0008242F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</w:rPr>
                        <w:t>.</w:t>
                      </w:r>
                    </w:p>
                    <w:p w14:paraId="2227ADAF" w14:textId="77E4FABD" w:rsidR="000D5CD5" w:rsidRDefault="000D5CD5" w:rsidP="00F87642">
                      <w:pPr>
                        <w:pStyle w:val="Compact"/>
                        <w:numPr>
                          <w:ilvl w:val="0"/>
                          <w:numId w:val="14"/>
                        </w:numPr>
                        <w:spacing w:before="20" w:after="0"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</w:rPr>
                      </w:pP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Rich experience in project management in all phases of the project life cycle. </w:t>
                      </w:r>
                    </w:p>
                    <w:p w14:paraId="26741E45" w14:textId="7BA355FC" w:rsidR="001C589D" w:rsidRPr="00D2060B" w:rsidRDefault="001C589D" w:rsidP="00F87642">
                      <w:pPr>
                        <w:pStyle w:val="Compact"/>
                        <w:numPr>
                          <w:ilvl w:val="0"/>
                          <w:numId w:val="14"/>
                        </w:numPr>
                        <w:spacing w:before="20" w:after="0"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Well versed in </w:t>
                      </w:r>
                      <w:r w:rsidRPr="001C589D">
                        <w:rPr>
                          <w:rFonts w:ascii="Cambria" w:hAnsi="Cambria" w:cstheme="minorHAnsi"/>
                          <w:b/>
                          <w:bCs/>
                          <w:sz w:val="20"/>
                          <w:szCs w:val="20"/>
                        </w:rPr>
                        <w:t>Agile</w:t>
                      </w:r>
                      <w:r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methodologies including </w:t>
                      </w:r>
                      <w:r w:rsidRPr="001C589D">
                        <w:rPr>
                          <w:rFonts w:ascii="Cambria" w:hAnsi="Cambria" w:cstheme="minorHAnsi"/>
                          <w:b/>
                          <w:bCs/>
                          <w:sz w:val="20"/>
                          <w:szCs w:val="20"/>
                        </w:rPr>
                        <w:t>Test driven (TDD)</w:t>
                      </w:r>
                      <w:r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and </w:t>
                      </w:r>
                      <w:r w:rsidRPr="001C589D">
                        <w:rPr>
                          <w:rFonts w:ascii="Cambria" w:hAnsi="Cambria" w:cstheme="minorHAnsi"/>
                          <w:b/>
                          <w:bCs/>
                          <w:sz w:val="20"/>
                          <w:szCs w:val="20"/>
                        </w:rPr>
                        <w:t>Behavior Driven (BDD)</w:t>
                      </w:r>
                      <w:r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developments.</w:t>
                      </w:r>
                    </w:p>
                    <w:p w14:paraId="673ED5A2" w14:textId="691E9299" w:rsidR="000D5CD5" w:rsidRPr="00D2060B" w:rsidRDefault="000D5CD5" w:rsidP="00F87642">
                      <w:pPr>
                        <w:pStyle w:val="Compact"/>
                        <w:numPr>
                          <w:ilvl w:val="0"/>
                          <w:numId w:val="14"/>
                        </w:numPr>
                        <w:spacing w:after="0"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</w:rPr>
                      </w:pP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Worked on</w:t>
                      </w:r>
                      <w:r w:rsidR="00AA7B33"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high volume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</w:t>
                      </w:r>
                      <w:r w:rsidR="00580D34"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&amp; </w:t>
                      </w:r>
                      <w:r w:rsidR="00AA7B33"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scalable </w:t>
                      </w:r>
                      <w:r w:rsidR="00580D34"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distributed 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enterprise applications</w:t>
                      </w:r>
                      <w:r w:rsidR="00AA7B33"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.</w:t>
                      </w:r>
                    </w:p>
                    <w:p w14:paraId="7096977E" w14:textId="73609EE5" w:rsidR="000D5CD5" w:rsidRPr="00D2060B" w:rsidRDefault="000D5CD5" w:rsidP="00F87642">
                      <w:pPr>
                        <w:pStyle w:val="Compact"/>
                        <w:numPr>
                          <w:ilvl w:val="0"/>
                          <w:numId w:val="14"/>
                        </w:numPr>
                        <w:spacing w:after="0"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</w:rPr>
                      </w:pP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Experience in handling various backend data sources like 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Azure SQL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, 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MS SQL Server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,</w:t>
                      </w:r>
                      <w:r w:rsidR="00580D34"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Oracle</w:t>
                      </w:r>
                      <w:r w:rsidR="0008242F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, Snowflake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databases using SQL queries and 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SQL Jobs</w:t>
                      </w:r>
                      <w:r w:rsidR="00CB3CAC" w:rsidRPr="0008242F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</w:rPr>
                        <w:t>.</w:t>
                      </w:r>
                    </w:p>
                    <w:p w14:paraId="2DC7BB4C" w14:textId="34322ECA" w:rsidR="0008242F" w:rsidRDefault="000D5CD5" w:rsidP="00F87642">
                      <w:pPr>
                        <w:pStyle w:val="Compact"/>
                        <w:numPr>
                          <w:ilvl w:val="0"/>
                          <w:numId w:val="14"/>
                        </w:numPr>
                        <w:spacing w:after="0"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</w:rPr>
                      </w:pP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Adhered to 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Object-Oriented Methodologies</w:t>
                      </w: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and 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0"/>
                          <w:szCs w:val="20"/>
                        </w:rPr>
                        <w:t>Used Various Designs</w:t>
                      </w:r>
                      <w:r w:rsidR="00CB3CAC" w:rsidRPr="0008242F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</w:rPr>
                        <w:t>.</w:t>
                      </w:r>
                      <w:r w:rsidR="0008242F" w:rsidRPr="0008242F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30577BA" w14:textId="0C01AAA3" w:rsidR="0008242F" w:rsidRDefault="0008242F" w:rsidP="00F87642">
                      <w:pPr>
                        <w:pStyle w:val="Compact"/>
                        <w:numPr>
                          <w:ilvl w:val="0"/>
                          <w:numId w:val="14"/>
                        </w:numPr>
                        <w:spacing w:after="0"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</w:rPr>
                      </w:pPr>
                      <w:r w:rsidRPr="0008242F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Worked on distributed enterprise applications, </w:t>
                      </w:r>
                      <w:r w:rsidRPr="0008242F">
                        <w:rPr>
                          <w:rFonts w:ascii="Cambria" w:hAnsi="Cambria" w:cstheme="minorHAnsi"/>
                          <w:b/>
                          <w:bCs/>
                          <w:sz w:val="20"/>
                          <w:szCs w:val="20"/>
                        </w:rPr>
                        <w:t>Microservices</w:t>
                      </w:r>
                      <w:r w:rsidRPr="0008242F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, </w:t>
                      </w:r>
                      <w:r w:rsidRPr="0008242F">
                        <w:rPr>
                          <w:rFonts w:ascii="Cambria" w:hAnsi="Cambria" w:cstheme="minorHAnsi"/>
                          <w:b/>
                          <w:bCs/>
                          <w:sz w:val="20"/>
                          <w:szCs w:val="20"/>
                        </w:rPr>
                        <w:t>Service Oriented (SOA)</w:t>
                      </w:r>
                      <w:r w:rsidRPr="0008242F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architectures and essential role in design of applications.</w:t>
                      </w:r>
                    </w:p>
                    <w:p w14:paraId="36FBDFFE" w14:textId="0439D021" w:rsidR="0008242F" w:rsidRDefault="0008242F" w:rsidP="00F87642">
                      <w:pPr>
                        <w:pStyle w:val="Compact"/>
                        <w:numPr>
                          <w:ilvl w:val="0"/>
                          <w:numId w:val="14"/>
                        </w:numPr>
                        <w:spacing w:before="20" w:after="0"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</w:rPr>
                      </w:pPr>
                      <w:r w:rsidRPr="0008242F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Experienced in creating automated deployment solution for Continuous Integration (CI) using Azure Pipelines, </w:t>
                      </w:r>
                      <w:proofErr w:type="gramStart"/>
                      <w:r w:rsidRPr="0008242F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TeamCity</w:t>
                      </w:r>
                      <w:proofErr w:type="gramEnd"/>
                      <w:r w:rsidRPr="0008242F"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 xml:space="preserve"> and Octopus.</w:t>
                      </w:r>
                    </w:p>
                    <w:p w14:paraId="38F2462C" w14:textId="3E707176" w:rsidR="0008242F" w:rsidRPr="00D2060B" w:rsidRDefault="0008242F" w:rsidP="00F87642">
                      <w:pPr>
                        <w:pStyle w:val="Compact"/>
                        <w:numPr>
                          <w:ilvl w:val="0"/>
                          <w:numId w:val="14"/>
                        </w:numPr>
                        <w:spacing w:before="20" w:after="0"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="Cambria" w:hAnsi="Cambria" w:cstheme="minorHAnsi"/>
                          <w:sz w:val="20"/>
                          <w:szCs w:val="20"/>
                        </w:rPr>
                        <w:t>Familiarity with Python and Golang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2060B" w:rsidRPr="003930A0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74A702CE" wp14:editId="689596AE">
                <wp:simplePos x="0" y="0"/>
                <wp:positionH relativeFrom="column">
                  <wp:posOffset>-365760</wp:posOffset>
                </wp:positionH>
                <wp:positionV relativeFrom="paragraph">
                  <wp:posOffset>121285</wp:posOffset>
                </wp:positionV>
                <wp:extent cx="4314825" cy="949960"/>
                <wp:effectExtent l="0" t="0" r="0" b="2540"/>
                <wp:wrapSquare wrapText="bothSides"/>
                <wp:docPr id="21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14825" cy="949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553F0" w14:textId="7368F19A" w:rsidR="00E2602D" w:rsidRPr="00792754" w:rsidRDefault="00792754" w:rsidP="00B6504E">
                            <w:pPr>
                              <w:pStyle w:val="Heading1"/>
                              <w:rPr>
                                <w:rFonts w:ascii="Franklin Gothic Heavy" w:hAnsi="Franklin Gothic Heavy"/>
                                <w:spacing w:val="24"/>
                              </w:rPr>
                            </w:pPr>
                            <w:r w:rsidRPr="00792754">
                              <w:rPr>
                                <w:rFonts w:ascii="Franklin Gothic Heavy" w:hAnsi="Franklin Gothic Heavy"/>
                                <w:spacing w:val="24"/>
                              </w:rPr>
                              <w:t>Utkarsh Purani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A702CE" id="_x0000_s1028" type="#_x0000_t202" style="position:absolute;margin-left:-28.8pt;margin-top:9.55pt;width:339.75pt;height:74.8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" filled="f" stroked="f">
                <v:textbox>
                  <w:txbxContent>
                    <w:p w14:paraId="3C5553F0" w14:textId="7368F19A" w:rsidR="00E2602D" w:rsidRPr="00792754" w:rsidRDefault="00792754" w:rsidP="00B6504E">
                      <w:pPr>
                        <w:pStyle w:val="Heading1"/>
                        <w:rPr>
                          <w:rFonts w:ascii="Franklin Gothic Heavy" w:hAnsi="Franklin Gothic Heavy"/>
                          <w:spacing w:val="24"/>
                        </w:rPr>
                      </w:pPr>
                      <w:r w:rsidRPr="00792754">
                        <w:rPr>
                          <w:rFonts w:ascii="Franklin Gothic Heavy" w:hAnsi="Franklin Gothic Heavy"/>
                          <w:spacing w:val="24"/>
                        </w:rPr>
                        <w:t>Utkarsh Purani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2060B" w:rsidRPr="003930A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DEC8F60" wp14:editId="68264D27">
                <wp:simplePos x="0" y="0"/>
                <wp:positionH relativeFrom="column">
                  <wp:posOffset>4005580</wp:posOffset>
                </wp:positionH>
                <wp:positionV relativeFrom="paragraph">
                  <wp:posOffset>-254223</wp:posOffset>
                </wp:positionV>
                <wp:extent cx="0" cy="1543050"/>
                <wp:effectExtent l="0" t="0" r="38100" b="19050"/>
                <wp:wrapNone/>
                <wp:docPr id="22" name="Łącznik prosty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430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69A478" id="Łącznik prosty 3" o:spid="_x0000_s1026" style="position:absolute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15.4pt,-20pt" to="315.4pt,10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" strokecolor="#7f7f7f [1612]" strokeweight=".5pt">
                <v:stroke joinstyle="miter"/>
              </v:line>
            </w:pict>
          </mc:Fallback>
        </mc:AlternateContent>
      </w:r>
      <w:r w:rsidR="00D2060B" w:rsidRPr="003930A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8A83E97" wp14:editId="02189D1D">
                <wp:simplePos x="0" y="0"/>
                <wp:positionH relativeFrom="column">
                  <wp:posOffset>-911670</wp:posOffset>
                </wp:positionH>
                <wp:positionV relativeFrom="paragraph">
                  <wp:posOffset>-899794</wp:posOffset>
                </wp:positionV>
                <wp:extent cx="7800975" cy="2286000"/>
                <wp:effectExtent l="0" t="0" r="9525" b="0"/>
                <wp:wrapNone/>
                <wp:docPr id="23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00975" cy="2286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238DC1" w14:textId="042164BF" w:rsidR="0058239B" w:rsidRPr="0058239B" w:rsidRDefault="0058239B" w:rsidP="007A0A09">
                            <w:pPr>
                              <w:spacing w:after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A83E97" id="Prostokąt 1" o:spid="_x0000_s1029" style="position:absolute;margin-left:-71.8pt;margin-top:-70.85pt;width:614.25pt;height:180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" fillcolor="#d8d8d8 [2732]" stroked="f" strokeweight="1pt">
                <v:textbox>
                  <w:txbxContent>
                    <w:p w14:paraId="7E238DC1" w14:textId="042164BF" w:rsidR="0058239B" w:rsidRPr="0058239B" w:rsidRDefault="0058239B" w:rsidP="007A0A09">
                      <w:pPr>
                        <w:spacing w:after="0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D2060B" w:rsidRPr="003930A0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0A75BFB" wp14:editId="7B2628A8">
                <wp:simplePos x="0" y="0"/>
                <wp:positionH relativeFrom="page">
                  <wp:align>right</wp:align>
                </wp:positionH>
                <wp:positionV relativeFrom="paragraph">
                  <wp:posOffset>0</wp:posOffset>
                </wp:positionV>
                <wp:extent cx="2572385" cy="1187450"/>
                <wp:effectExtent l="0" t="0" r="0" b="0"/>
                <wp:wrapSquare wrapText="bothSides"/>
                <wp:docPr id="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2385" cy="118753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03622F" w14:textId="77777777" w:rsidR="00E2602D" w:rsidRPr="00786FDF" w:rsidRDefault="00E2602D" w:rsidP="00E2602D">
                            <w:pPr>
                              <w:rPr>
                                <w:rFonts w:ascii="Cambria" w:hAnsi="Cambria"/>
                                <w:sz w:val="14"/>
                                <w:szCs w:val="14"/>
                              </w:rPr>
                            </w:pPr>
                            <w:r w:rsidRPr="00786FDF">
                              <w:rPr>
                                <w:rFonts w:ascii="Cambria" w:hAnsi="Cambria"/>
                                <w:noProof/>
                                <w:sz w:val="14"/>
                                <w:szCs w:val="14"/>
                              </w:rPr>
                              <w:drawing>
                                <wp:inline distT="0" distB="0" distL="0" distR="0" wp14:anchorId="11A8C05B" wp14:editId="3B3BB88F">
                                  <wp:extent cx="82296" cy="82296"/>
                                  <wp:effectExtent l="0" t="0" r="0" b="0"/>
                                  <wp:docPr id="104" name="Picture 104" descr="@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Graphic 2" descr="@ with solid fill"/>
                                          <pic:cNvPicPr/>
                                        </pic:nvPicPr>
                                        <pic:blipFill>
                                          <a:blip r:embed="rId8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2296" cy="8229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786FDF">
                              <w:rPr>
                                <w:rFonts w:ascii="Cambria" w:hAnsi="Cambria"/>
                                <w:sz w:val="14"/>
                                <w:szCs w:val="14"/>
                              </w:rPr>
                              <w:t xml:space="preserve"> Email: </w:t>
                            </w:r>
                            <w:hyperlink r:id="rId9" w:history="1">
                              <w:r w:rsidRPr="00786FDF">
                                <w:rPr>
                                  <w:rStyle w:val="Hyperlink"/>
                                  <w:rFonts w:ascii="Cambria" w:hAnsi="Cambria"/>
                                  <w:color w:val="000000" w:themeColor="text1"/>
                                  <w:sz w:val="14"/>
                                  <w:szCs w:val="14"/>
                                  <w:lang w:val="pl-PL"/>
                                </w:rPr>
                                <w:t>utkarsh.puranik@outlook.com</w:t>
                              </w:r>
                            </w:hyperlink>
                          </w:p>
                          <w:p w14:paraId="4BDA9039" w14:textId="77777777" w:rsidR="00E2602D" w:rsidRPr="00786FDF" w:rsidRDefault="00E2602D" w:rsidP="00E2602D">
                            <w:pPr>
                              <w:rPr>
                                <w:rFonts w:ascii="Cambria" w:hAnsi="Cambria"/>
                                <w:sz w:val="14"/>
                                <w:szCs w:val="14"/>
                              </w:rPr>
                            </w:pPr>
                            <w:r w:rsidRPr="00786FDF">
                              <w:rPr>
                                <w:rFonts w:ascii="Cambria" w:hAnsi="Cambria"/>
                                <w:noProof/>
                                <w:sz w:val="14"/>
                                <w:szCs w:val="14"/>
                              </w:rPr>
                              <w:drawing>
                                <wp:inline distT="0" distB="0" distL="0" distR="0" wp14:anchorId="0EC3E24F" wp14:editId="6CD34657">
                                  <wp:extent cx="82296" cy="82296"/>
                                  <wp:effectExtent l="0" t="0" r="0" b="0"/>
                                  <wp:docPr id="105" name="Picture 105" descr="Receiver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Graphic 3" descr="Receiver with solid fill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2296" cy="8229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786FDF">
                              <w:rPr>
                                <w:rFonts w:ascii="Cambria" w:hAnsi="Cambria"/>
                                <w:sz w:val="14"/>
                                <w:szCs w:val="14"/>
                              </w:rPr>
                              <w:t xml:space="preserve"> Phone: +91 9644540540</w:t>
                            </w:r>
                          </w:p>
                          <w:p w14:paraId="1ADBAAF5" w14:textId="77777777" w:rsidR="00E2602D" w:rsidRPr="00786FDF" w:rsidRDefault="00E2602D" w:rsidP="00E2602D">
                            <w:pPr>
                              <w:rPr>
                                <w:rFonts w:ascii="Cambria" w:hAnsi="Cambria"/>
                                <w:sz w:val="14"/>
                                <w:szCs w:val="14"/>
                              </w:rPr>
                            </w:pPr>
                            <w:r w:rsidRPr="00786FDF">
                              <w:rPr>
                                <w:rFonts w:ascii="Cambria" w:hAnsi="Cambria"/>
                                <w:noProof/>
                                <w:sz w:val="14"/>
                                <w:szCs w:val="14"/>
                              </w:rPr>
                              <w:drawing>
                                <wp:inline distT="0" distB="0" distL="0" distR="0" wp14:anchorId="6B31633E" wp14:editId="72E6C73A">
                                  <wp:extent cx="80509" cy="82296"/>
                                  <wp:effectExtent l="0" t="0" r="0" b="0"/>
                                  <wp:docPr id="106" name="Picture 106" descr="Browser window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Graphic 4" descr="Browser window with solid fill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0509" cy="8229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786FDF">
                              <w:rPr>
                                <w:rFonts w:ascii="Cambria" w:hAnsi="Cambria"/>
                                <w:sz w:val="14"/>
                                <w:szCs w:val="14"/>
                              </w:rPr>
                              <w:t xml:space="preserve"> Website:</w:t>
                            </w:r>
                            <w:r w:rsidRPr="00786FDF">
                              <w:rPr>
                                <w:rStyle w:val="Hyperlink"/>
                                <w:rFonts w:ascii="Cambria" w:hAnsi="Cambria"/>
                                <w:color w:val="000000" w:themeColor="text1"/>
                                <w:sz w:val="20"/>
                                <w:szCs w:val="20"/>
                                <w:u w:val="none"/>
                                <w:lang w:val="pl-PL"/>
                              </w:rPr>
                              <w:t xml:space="preserve"> </w:t>
                            </w:r>
                            <w:hyperlink r:id="rId12" w:history="1">
                              <w:r w:rsidRPr="00786FDF">
                                <w:rPr>
                                  <w:rStyle w:val="Hyperlink"/>
                                  <w:rFonts w:ascii="Cambria" w:hAnsi="Cambria"/>
                                  <w:color w:val="000000" w:themeColor="text1"/>
                                  <w:sz w:val="14"/>
                                  <w:szCs w:val="14"/>
                                  <w:lang w:val="pl-PL"/>
                                </w:rPr>
                                <w:t>https://utkarshpuranik.com</w:t>
                              </w:r>
                            </w:hyperlink>
                          </w:p>
                          <w:p w14:paraId="783A4115" w14:textId="77777777" w:rsidR="00E2602D" w:rsidRPr="00786FDF" w:rsidRDefault="00E2602D" w:rsidP="00E2602D">
                            <w:pPr>
                              <w:rPr>
                                <w:rFonts w:ascii="Cambria" w:hAnsi="Cambria"/>
                                <w:sz w:val="14"/>
                                <w:szCs w:val="14"/>
                              </w:rPr>
                            </w:pPr>
                            <w:r w:rsidRPr="00786FDF">
                              <w:rPr>
                                <w:rFonts w:ascii="Cambria" w:hAnsi="Cambria"/>
                                <w:noProof/>
                                <w:sz w:val="14"/>
                                <w:szCs w:val="14"/>
                              </w:rPr>
                              <w:drawing>
                                <wp:inline distT="0" distB="0" distL="0" distR="0" wp14:anchorId="3A5579C5" wp14:editId="3811AF62">
                                  <wp:extent cx="82296" cy="82296"/>
                                  <wp:effectExtent l="0" t="0" r="0" b="0"/>
                                  <wp:docPr id="107" name="Picture 10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Graphic 5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2296" cy="8229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786FDF">
                              <w:rPr>
                                <w:rFonts w:ascii="Cambria" w:hAnsi="Cambria"/>
                                <w:sz w:val="14"/>
                                <w:szCs w:val="14"/>
                              </w:rPr>
                              <w:t xml:space="preserve"> LinkedIn: </w:t>
                            </w:r>
                            <w:hyperlink r:id="rId14" w:history="1">
                              <w:r w:rsidRPr="00786FDF">
                                <w:rPr>
                                  <w:rStyle w:val="Hyperlink"/>
                                  <w:rFonts w:ascii="Cambria" w:hAnsi="Cambria"/>
                                  <w:color w:val="000000" w:themeColor="text1"/>
                                  <w:sz w:val="14"/>
                                  <w:szCs w:val="14"/>
                                  <w:lang w:val="pl-PL"/>
                                </w:rPr>
                                <w:t>https://in.linkedin.com/in/utkarshpuranik</w:t>
                              </w:r>
                            </w:hyperlink>
                          </w:p>
                          <w:p w14:paraId="3AC10875" w14:textId="49A1B51F" w:rsidR="00E2602D" w:rsidRPr="00786FDF" w:rsidRDefault="00E2602D" w:rsidP="00E2602D">
                            <w:pPr>
                              <w:rPr>
                                <w:rStyle w:val="Hyperlink"/>
                                <w:rFonts w:ascii="Cambria" w:hAnsi="Cambria"/>
                                <w:color w:val="auto"/>
                                <w:sz w:val="14"/>
                                <w:szCs w:val="14"/>
                                <w:u w:val="none"/>
                              </w:rPr>
                            </w:pPr>
                            <w:r w:rsidRPr="00786FDF">
                              <w:rPr>
                                <w:rFonts w:ascii="Cambria" w:hAnsi="Cambria"/>
                                <w:noProof/>
                                <w:sz w:val="14"/>
                                <w:szCs w:val="14"/>
                              </w:rPr>
                              <w:drawing>
                                <wp:inline distT="0" distB="0" distL="0" distR="0" wp14:anchorId="738FF9FE" wp14:editId="2E16AC56">
                                  <wp:extent cx="82296" cy="82296"/>
                                  <wp:effectExtent l="0" t="0" r="0" b="0"/>
                                  <wp:docPr id="108" name="Graphic 10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Graphic 6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2296" cy="8229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786FDF">
                              <w:rPr>
                                <w:rFonts w:ascii="Cambria" w:hAnsi="Cambria"/>
                                <w:sz w:val="14"/>
                                <w:szCs w:val="14"/>
                              </w:rPr>
                              <w:t xml:space="preserve"> GitHub: </w:t>
                            </w:r>
                            <w:hyperlink r:id="rId17" w:history="1">
                              <w:r w:rsidRPr="00786FDF">
                                <w:rPr>
                                  <w:rStyle w:val="Hyperlink"/>
                                  <w:rFonts w:ascii="Cambria" w:hAnsi="Cambria"/>
                                  <w:color w:val="000000" w:themeColor="text1"/>
                                  <w:sz w:val="14"/>
                                  <w:szCs w:val="14"/>
                                  <w:lang w:val="pl-PL"/>
                                </w:rPr>
                                <w:t>https://github.com/utkarshPuranik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A75BFB" id="_x0000_s1030" type="#_x0000_t202" style="position:absolute;margin-left:151.35pt;margin-top:0;width:202.55pt;height:93.5pt;z-index:251673600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" filled="f" stroked="f">
                <v:textbox>
                  <w:txbxContent>
                    <w:p w14:paraId="7B03622F" w14:textId="77777777" w:rsidR="00E2602D" w:rsidRPr="00786FDF" w:rsidRDefault="00E2602D" w:rsidP="00E2602D">
                      <w:pPr>
                        <w:rPr>
                          <w:rFonts w:ascii="Cambria" w:hAnsi="Cambria"/>
                          <w:sz w:val="14"/>
                          <w:szCs w:val="14"/>
                        </w:rPr>
                      </w:pPr>
                      <w:r w:rsidRPr="00786FDF">
                        <w:rPr>
                          <w:rFonts w:ascii="Cambria" w:hAnsi="Cambria"/>
                          <w:noProof/>
                          <w:sz w:val="14"/>
                          <w:szCs w:val="14"/>
                        </w:rPr>
                        <w:drawing>
                          <wp:inline distT="0" distB="0" distL="0" distR="0" wp14:anchorId="11A8C05B" wp14:editId="3B3BB88F">
                            <wp:extent cx="82296" cy="82296"/>
                            <wp:effectExtent l="0" t="0" r="0" b="0"/>
                            <wp:docPr id="104" name="Picture 104" descr="@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Graphic 2" descr="@ with solid fill"/>
                                    <pic:cNvPicPr/>
                                  </pic:nvPicPr>
                                  <pic:blipFill>
                                    <a:blip r:embed="rId8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2296" cy="8229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786FDF">
                        <w:rPr>
                          <w:rFonts w:ascii="Cambria" w:hAnsi="Cambria"/>
                          <w:sz w:val="14"/>
                          <w:szCs w:val="14"/>
                        </w:rPr>
                        <w:t xml:space="preserve"> Email: </w:t>
                      </w:r>
                      <w:hyperlink r:id="rId18" w:history="1">
                        <w:r w:rsidRPr="00786FDF">
                          <w:rPr>
                            <w:rStyle w:val="Hyperlink"/>
                            <w:rFonts w:ascii="Cambria" w:hAnsi="Cambria"/>
                            <w:color w:val="000000" w:themeColor="text1"/>
                            <w:sz w:val="14"/>
                            <w:szCs w:val="14"/>
                            <w:lang w:val="pl-PL"/>
                          </w:rPr>
                          <w:t>utkarsh.puranik@outlook.com</w:t>
                        </w:r>
                      </w:hyperlink>
                    </w:p>
                    <w:p w14:paraId="4BDA9039" w14:textId="77777777" w:rsidR="00E2602D" w:rsidRPr="00786FDF" w:rsidRDefault="00E2602D" w:rsidP="00E2602D">
                      <w:pPr>
                        <w:rPr>
                          <w:rFonts w:ascii="Cambria" w:hAnsi="Cambria"/>
                          <w:sz w:val="14"/>
                          <w:szCs w:val="14"/>
                        </w:rPr>
                      </w:pPr>
                      <w:r w:rsidRPr="00786FDF">
                        <w:rPr>
                          <w:rFonts w:ascii="Cambria" w:hAnsi="Cambria"/>
                          <w:noProof/>
                          <w:sz w:val="14"/>
                          <w:szCs w:val="14"/>
                        </w:rPr>
                        <w:drawing>
                          <wp:inline distT="0" distB="0" distL="0" distR="0" wp14:anchorId="0EC3E24F" wp14:editId="6CD34657">
                            <wp:extent cx="82296" cy="82296"/>
                            <wp:effectExtent l="0" t="0" r="0" b="0"/>
                            <wp:docPr id="105" name="Picture 105" descr="Receiver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Graphic 3" descr="Receiver with solid fill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2296" cy="8229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786FDF">
                        <w:rPr>
                          <w:rFonts w:ascii="Cambria" w:hAnsi="Cambria"/>
                          <w:sz w:val="14"/>
                          <w:szCs w:val="14"/>
                        </w:rPr>
                        <w:t xml:space="preserve"> Phone: +91 9644540540</w:t>
                      </w:r>
                    </w:p>
                    <w:p w14:paraId="1ADBAAF5" w14:textId="77777777" w:rsidR="00E2602D" w:rsidRPr="00786FDF" w:rsidRDefault="00E2602D" w:rsidP="00E2602D">
                      <w:pPr>
                        <w:rPr>
                          <w:rFonts w:ascii="Cambria" w:hAnsi="Cambria"/>
                          <w:sz w:val="14"/>
                          <w:szCs w:val="14"/>
                        </w:rPr>
                      </w:pPr>
                      <w:r w:rsidRPr="00786FDF">
                        <w:rPr>
                          <w:rFonts w:ascii="Cambria" w:hAnsi="Cambria"/>
                          <w:noProof/>
                          <w:sz w:val="14"/>
                          <w:szCs w:val="14"/>
                        </w:rPr>
                        <w:drawing>
                          <wp:inline distT="0" distB="0" distL="0" distR="0" wp14:anchorId="6B31633E" wp14:editId="72E6C73A">
                            <wp:extent cx="80509" cy="82296"/>
                            <wp:effectExtent l="0" t="0" r="0" b="0"/>
                            <wp:docPr id="106" name="Picture 106" descr="Browser window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Graphic 4" descr="Browser window with solid fill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0509" cy="8229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786FDF">
                        <w:rPr>
                          <w:rFonts w:ascii="Cambria" w:hAnsi="Cambria"/>
                          <w:sz w:val="14"/>
                          <w:szCs w:val="14"/>
                        </w:rPr>
                        <w:t xml:space="preserve"> Website:</w:t>
                      </w:r>
                      <w:r w:rsidRPr="00786FDF">
                        <w:rPr>
                          <w:rStyle w:val="Hyperlink"/>
                          <w:rFonts w:ascii="Cambria" w:hAnsi="Cambria"/>
                          <w:color w:val="000000" w:themeColor="text1"/>
                          <w:sz w:val="20"/>
                          <w:szCs w:val="20"/>
                          <w:u w:val="none"/>
                          <w:lang w:val="pl-PL"/>
                        </w:rPr>
                        <w:t xml:space="preserve"> </w:t>
                      </w:r>
                      <w:hyperlink r:id="rId19" w:history="1">
                        <w:r w:rsidRPr="00786FDF">
                          <w:rPr>
                            <w:rStyle w:val="Hyperlink"/>
                            <w:rFonts w:ascii="Cambria" w:hAnsi="Cambria"/>
                            <w:color w:val="000000" w:themeColor="text1"/>
                            <w:sz w:val="14"/>
                            <w:szCs w:val="14"/>
                            <w:lang w:val="pl-PL"/>
                          </w:rPr>
                          <w:t>https://utkarshpuranik.com</w:t>
                        </w:r>
                      </w:hyperlink>
                    </w:p>
                    <w:p w14:paraId="783A4115" w14:textId="77777777" w:rsidR="00E2602D" w:rsidRPr="00786FDF" w:rsidRDefault="00E2602D" w:rsidP="00E2602D">
                      <w:pPr>
                        <w:rPr>
                          <w:rFonts w:ascii="Cambria" w:hAnsi="Cambria"/>
                          <w:sz w:val="14"/>
                          <w:szCs w:val="14"/>
                        </w:rPr>
                      </w:pPr>
                      <w:r w:rsidRPr="00786FDF">
                        <w:rPr>
                          <w:rFonts w:ascii="Cambria" w:hAnsi="Cambria"/>
                          <w:noProof/>
                          <w:sz w:val="14"/>
                          <w:szCs w:val="14"/>
                        </w:rPr>
                        <w:drawing>
                          <wp:inline distT="0" distB="0" distL="0" distR="0" wp14:anchorId="3A5579C5" wp14:editId="3811AF62">
                            <wp:extent cx="82296" cy="82296"/>
                            <wp:effectExtent l="0" t="0" r="0" b="0"/>
                            <wp:docPr id="107" name="Picture 10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Graphic 5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2296" cy="8229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786FDF">
                        <w:rPr>
                          <w:rFonts w:ascii="Cambria" w:hAnsi="Cambria"/>
                          <w:sz w:val="14"/>
                          <w:szCs w:val="14"/>
                        </w:rPr>
                        <w:t xml:space="preserve"> LinkedIn: </w:t>
                      </w:r>
                      <w:hyperlink r:id="rId20" w:history="1">
                        <w:r w:rsidRPr="00786FDF">
                          <w:rPr>
                            <w:rStyle w:val="Hyperlink"/>
                            <w:rFonts w:ascii="Cambria" w:hAnsi="Cambria"/>
                            <w:color w:val="000000" w:themeColor="text1"/>
                            <w:sz w:val="14"/>
                            <w:szCs w:val="14"/>
                            <w:lang w:val="pl-PL"/>
                          </w:rPr>
                          <w:t>https://in.linkedin.com/in/utkarshpuranik</w:t>
                        </w:r>
                      </w:hyperlink>
                    </w:p>
                    <w:p w14:paraId="3AC10875" w14:textId="49A1B51F" w:rsidR="00E2602D" w:rsidRPr="00786FDF" w:rsidRDefault="00E2602D" w:rsidP="00E2602D">
                      <w:pPr>
                        <w:rPr>
                          <w:rStyle w:val="Hyperlink"/>
                          <w:rFonts w:ascii="Cambria" w:hAnsi="Cambria"/>
                          <w:color w:val="auto"/>
                          <w:sz w:val="14"/>
                          <w:szCs w:val="14"/>
                          <w:u w:val="none"/>
                        </w:rPr>
                      </w:pPr>
                      <w:r w:rsidRPr="00786FDF">
                        <w:rPr>
                          <w:rFonts w:ascii="Cambria" w:hAnsi="Cambria"/>
                          <w:noProof/>
                          <w:sz w:val="14"/>
                          <w:szCs w:val="14"/>
                        </w:rPr>
                        <w:drawing>
                          <wp:inline distT="0" distB="0" distL="0" distR="0" wp14:anchorId="738FF9FE" wp14:editId="2E16AC56">
                            <wp:extent cx="82296" cy="82296"/>
                            <wp:effectExtent l="0" t="0" r="0" b="0"/>
                            <wp:docPr id="108" name="Graphic 10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Graphic 6"/>
                                    <pic:cNvPicPr/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6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2296" cy="8229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786FDF">
                        <w:rPr>
                          <w:rFonts w:ascii="Cambria" w:hAnsi="Cambria"/>
                          <w:sz w:val="14"/>
                          <w:szCs w:val="14"/>
                        </w:rPr>
                        <w:t xml:space="preserve"> GitHub: </w:t>
                      </w:r>
                      <w:hyperlink r:id="rId21" w:history="1">
                        <w:r w:rsidRPr="00786FDF">
                          <w:rPr>
                            <w:rStyle w:val="Hyperlink"/>
                            <w:rFonts w:ascii="Cambria" w:hAnsi="Cambria"/>
                            <w:color w:val="000000" w:themeColor="text1"/>
                            <w:sz w:val="14"/>
                            <w:szCs w:val="14"/>
                            <w:lang w:val="pl-PL"/>
                          </w:rPr>
                          <w:t>https://github.com/utkarshPuranik</w:t>
                        </w:r>
                      </w:hyperlink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2602D" w:rsidRPr="003930A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AE997B0" wp14:editId="2DB1B2D4">
                <wp:simplePos x="0" y="0"/>
                <wp:positionH relativeFrom="column">
                  <wp:posOffset>4005580</wp:posOffset>
                </wp:positionH>
                <wp:positionV relativeFrom="paragraph">
                  <wp:posOffset>1833880</wp:posOffset>
                </wp:positionV>
                <wp:extent cx="0" cy="6583680"/>
                <wp:effectExtent l="0" t="0" r="38100" b="26670"/>
                <wp:wrapNone/>
                <wp:docPr id="20" name="Łącznik prosty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58368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8BAC54" id="Łącznik prosty 4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5.4pt,144.4pt" to="315.4pt,66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" strokecolor="#7f7f7f [1612]" strokeweight=".5pt">
                <v:stroke joinstyle="miter"/>
              </v:line>
            </w:pict>
          </mc:Fallback>
        </mc:AlternateContent>
      </w:r>
    </w:p>
    <w:p w14:paraId="39B65CD2" w14:textId="69FD1A20" w:rsidR="003E463C" w:rsidRDefault="000D5CD5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EE01CD2" wp14:editId="6B0A3703">
                <wp:simplePos x="0" y="0"/>
                <wp:positionH relativeFrom="column">
                  <wp:posOffset>-487045</wp:posOffset>
                </wp:positionH>
                <wp:positionV relativeFrom="paragraph">
                  <wp:posOffset>0</wp:posOffset>
                </wp:positionV>
                <wp:extent cx="6886575" cy="9010650"/>
                <wp:effectExtent l="0" t="0" r="0" b="0"/>
                <wp:wrapSquare wrapText="bothSides"/>
                <wp:docPr id="6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86575" cy="9010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091204" w14:textId="1D9D2668" w:rsidR="007A59EE" w:rsidRPr="00D2060B" w:rsidRDefault="007A59EE" w:rsidP="00EB79B9">
                            <w:pPr>
                              <w:pStyle w:val="Title"/>
                              <w:spacing w:after="240"/>
                              <w:jc w:val="left"/>
                              <w:rPr>
                                <w:rStyle w:val="IntenseReference"/>
                                <w:rFonts w:ascii="Cambria" w:hAnsi="Cambria"/>
                                <w:color w:val="000000" w:themeColor="text1"/>
                                <w:lang w:val="en-US"/>
                              </w:rPr>
                            </w:pPr>
                            <w:r w:rsidRPr="00D2060B">
                              <w:rPr>
                                <w:rFonts w:ascii="Cambria" w:hAnsi="Cambria"/>
                                <w:color w:val="000000" w:themeColor="text1"/>
                                <w:lang w:val="en-US"/>
                              </w:rPr>
                              <w:t>Experience</w:t>
                            </w:r>
                          </w:p>
                          <w:p w14:paraId="0004D5A9" w14:textId="7079BE05" w:rsidR="007A59EE" w:rsidRPr="00D2060B" w:rsidRDefault="00EF6D8C" w:rsidP="00681EDF">
                            <w:pPr>
                              <w:pStyle w:val="NoSpacing"/>
                              <w:spacing w:after="120"/>
                              <w:rPr>
                                <w:rFonts w:ascii="Cambria" w:hAnsi="Cambria"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WM U</w:t>
                            </w:r>
                            <w:r w:rsid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niversal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S</w:t>
                            </w:r>
                            <w:r w:rsid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olutions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|</w:t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A96C8E" w:rsidRPr="006603B7">
                              <w:rPr>
                                <w:rFonts w:ascii="Cambria" w:hAnsi="Cambria" w:cstheme="minorHAnsi"/>
                                <w:i/>
                                <w:iCs/>
                                <w:lang w:val="en-US"/>
                              </w:rPr>
                              <w:t>Digital Deputy Manager</w:t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D2060B"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6603B7"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  <w:t xml:space="preserve">      </w:t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 xml:space="preserve">Jan </w:t>
                            </w:r>
                            <w:r w:rsidR="007A59E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 xml:space="preserve">2015 </w:t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–</w:t>
                            </w:r>
                            <w:r w:rsidR="007A59E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Present</w:t>
                            </w:r>
                          </w:p>
                          <w:p w14:paraId="282CF862" w14:textId="33CCAAB1" w:rsidR="00112121" w:rsidRPr="00D2060B" w:rsidRDefault="002D02F2" w:rsidP="00F87642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Previous </w:t>
                            </w:r>
                            <w:r w:rsidR="00112121" w:rsidRPr="00D2060B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  <w:lang w:val="en-US"/>
                              </w:rPr>
                              <w:t>Roles</w:t>
                            </w:r>
                          </w:p>
                          <w:p w14:paraId="4DAFE5F0" w14:textId="429A9EA2" w:rsidR="0065074B" w:rsidRPr="00D2060B" w:rsidRDefault="0065074B" w:rsidP="00F87642">
                            <w:pPr>
                              <w:pStyle w:val="NoSpacing"/>
                              <w:numPr>
                                <w:ilvl w:val="1"/>
                                <w:numId w:val="16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Principal Software Engineer – </w:t>
                            </w:r>
                            <w:r w:rsidRPr="00D2060B">
                              <w:rPr>
                                <w:rFonts w:ascii="Cambria" w:hAnsi="Cambria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10/2017 to 12/2019</w:t>
                            </w:r>
                          </w:p>
                          <w:p w14:paraId="40C48125" w14:textId="3172BF38" w:rsidR="0065074B" w:rsidRPr="00D2060B" w:rsidRDefault="0065074B" w:rsidP="00F87642">
                            <w:pPr>
                              <w:pStyle w:val="NoSpacing"/>
                              <w:numPr>
                                <w:ilvl w:val="1"/>
                                <w:numId w:val="16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Senior Software Engineer </w:t>
                            </w:r>
                            <w:r w:rsidRPr="00D2060B">
                              <w:rPr>
                                <w:rFonts w:ascii="Cambria" w:hAnsi="Cambria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–</w:t>
                            </w:r>
                            <w:r w:rsidRPr="00D2060B">
                              <w:rPr>
                                <w:rFonts w:ascii="Cambria" w:hAnsi="Cambria" w:cstheme="minorHAnsi"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D2060B">
                              <w:rPr>
                                <w:rFonts w:ascii="Cambria" w:hAnsi="Cambria" w:cstheme="minorHAnsi"/>
                                <w:bCs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01/2015 to 09/2017</w:t>
                            </w:r>
                          </w:p>
                          <w:p w14:paraId="1B33FB9B" w14:textId="19133E88" w:rsidR="007A59EE" w:rsidRPr="00D2060B" w:rsidRDefault="00C475FB" w:rsidP="00F87642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Managing a team of 8 business intelligence developers for a Data Warehouse and Business Analytics project.</w:t>
                            </w:r>
                          </w:p>
                          <w:p w14:paraId="6DFDE414" w14:textId="4023BDBD" w:rsidR="003E1A0C" w:rsidRDefault="003E1A0C" w:rsidP="00F87642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3E1A0C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Led the modernization of the on-prem data warehouse platform to Cloud</w:t>
                            </w:r>
                          </w:p>
                          <w:p w14:paraId="442BE79A" w14:textId="7667E7B2" w:rsidR="003E1A0C" w:rsidRPr="003E1A0C" w:rsidRDefault="003E1A0C" w:rsidP="00F87642">
                            <w:pPr>
                              <w:pStyle w:val="NoSpacing"/>
                              <w:numPr>
                                <w:ilvl w:val="1"/>
                                <w:numId w:val="16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3E1A0C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Migrated on-prem SSIS/SQL Server data warehouse to Snowflake using Matillion ETL</w:t>
                            </w:r>
                          </w:p>
                          <w:p w14:paraId="3632D9D9" w14:textId="0B308A9C" w:rsidR="003E1A0C" w:rsidRDefault="003E1A0C" w:rsidP="00F87642">
                            <w:pPr>
                              <w:pStyle w:val="NoSpacing"/>
                              <w:numPr>
                                <w:ilvl w:val="1"/>
                                <w:numId w:val="16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3E1A0C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Redesigned multiple subject areas to foundational issues and improve data quality</w:t>
                            </w:r>
                          </w:p>
                          <w:p w14:paraId="5930F0C8" w14:textId="477C0EB7" w:rsidR="003E1A0C" w:rsidRDefault="00F26710" w:rsidP="00F87642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Developed a solution for generating thumbnails for incoming images</w:t>
                            </w:r>
                          </w:p>
                          <w:p w14:paraId="7D4D6109" w14:textId="4E00BFA6" w:rsidR="00F26710" w:rsidRDefault="00F26710" w:rsidP="00F87642">
                            <w:pPr>
                              <w:pStyle w:val="NoSpacing"/>
                              <w:numPr>
                                <w:ilvl w:val="1"/>
                                <w:numId w:val="16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Created solution using SSIS and AWS components </w:t>
                            </w:r>
                            <w:r w:rsidRPr="00F26710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(Lambda, API Gateway, CloudFront, CloudFormation, S3)</w:t>
                            </w: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 </w:t>
                            </w:r>
                          </w:p>
                          <w:p w14:paraId="7BF5806C" w14:textId="3AC9D2A0" w:rsidR="00F26710" w:rsidRDefault="00F26710" w:rsidP="00F87642">
                            <w:pPr>
                              <w:pStyle w:val="NoSpacing"/>
                              <w:numPr>
                                <w:ilvl w:val="1"/>
                                <w:numId w:val="16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Generated approx. 3 </w:t>
                            </w:r>
                            <w:r w:rsidR="006A4CF3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million</w:t>
                            </w: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thumbnails per month for images received in the daily data refreshes</w:t>
                            </w:r>
                          </w:p>
                          <w:p w14:paraId="0E316B68" w14:textId="6B6D46E6" w:rsidR="003E1A0C" w:rsidRDefault="00F26710" w:rsidP="00F87642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F26710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Worked on a</w:t>
                            </w:r>
                            <w:r w:rsidR="006A4CF3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highly distributed and</w:t>
                            </w:r>
                            <w:r w:rsidRPr="00F26710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high volume(~1</w:t>
                            </w:r>
                            <w:r w:rsidR="006A4CF3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million </w:t>
                            </w:r>
                            <w:r w:rsidRPr="00F26710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requests per month &amp; ~500 concurrent users) application which serves business teams to do functionalities like billing, reconciliation, order processing and customer/vendor management.</w:t>
                            </w:r>
                          </w:p>
                          <w:p w14:paraId="23D26090" w14:textId="04A65319" w:rsidR="00170E85" w:rsidRPr="00F87642" w:rsidRDefault="00170E85" w:rsidP="00F87642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spacing w:line="264" w:lineRule="auto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F87642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Traveled to the onsite location (Windsor, CT, USA) to revive development/improvement efforts on a workflow project that were stalled out</w:t>
                            </w:r>
                            <w:r w:rsidR="00F87642" w:rsidRPr="00F87642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, helped revive the project all the high &amp; medium priority efforts completed within 6 months. </w:t>
                            </w:r>
                            <w:r w:rsidRPr="00F87642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It used a specialized workflow tool Sequence (by PNMSoft), integrated with C# code using a set of services.</w:t>
                            </w:r>
                          </w:p>
                          <w:p w14:paraId="6769A54F" w14:textId="1C4F4189" w:rsidR="00F26710" w:rsidRDefault="00170E85" w:rsidP="00F87642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170E85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Established Continuous Integration (CI) process for Build and Deployment using Team City and environment-based deployment workflow using Octopus Deploy</w:t>
                            </w:r>
                          </w:p>
                          <w:p w14:paraId="38161535" w14:textId="77777777" w:rsidR="00C475FB" w:rsidRPr="00D2060B" w:rsidRDefault="00C475FB" w:rsidP="00F87642">
                            <w:pPr>
                              <w:pStyle w:val="NoSpacing"/>
                              <w:numPr>
                                <w:ilvl w:val="0"/>
                                <w:numId w:val="16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Key Projects</w:t>
                            </w:r>
                          </w:p>
                          <w:p w14:paraId="7886DB4B" w14:textId="24E502A9" w:rsidR="009214A5" w:rsidRPr="009214A5" w:rsidRDefault="009214A5" w:rsidP="00F87642">
                            <w:pPr>
                              <w:pStyle w:val="NoSpacing"/>
                              <w:numPr>
                                <w:ilvl w:val="1"/>
                                <w:numId w:val="16"/>
                              </w:numPr>
                              <w:tabs>
                                <w:tab w:val="clear" w:pos="720"/>
                                <w:tab w:val="num" w:pos="480"/>
                              </w:tabs>
                              <w:spacing w:line="264" w:lineRule="auto"/>
                              <w:ind w:left="960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214A5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Natural language Narratives</w:t>
                            </w:r>
                            <w:r w:rsidR="00D41DFA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(2021)</w:t>
                            </w:r>
                          </w:p>
                          <w:p w14:paraId="5C762EEE" w14:textId="18A56B3E" w:rsidR="003D7D29" w:rsidRDefault="009214A5" w:rsidP="00F87642">
                            <w:pPr>
                              <w:pStyle w:val="NoSpacing"/>
                              <w:numPr>
                                <w:ilvl w:val="1"/>
                                <w:numId w:val="20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214A5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Designed and led the development of Natural language Narratives for business data to be sent as a </w:t>
                            </w:r>
                            <w:r w:rsidR="003D7D29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s</w:t>
                            </w:r>
                            <w:r w:rsidRPr="009214A5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ummary of key data points available on the BI platform. </w:t>
                            </w:r>
                            <w:r w:rsidR="009944D0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  <w:p w14:paraId="730D5E6A" w14:textId="3CF35A25" w:rsidR="009214A5" w:rsidRDefault="009214A5" w:rsidP="00F87642">
                            <w:pPr>
                              <w:pStyle w:val="NoSpacing"/>
                              <w:numPr>
                                <w:ilvl w:val="1"/>
                                <w:numId w:val="20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214A5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Identified a generic design that allows for minimal to no efforts for new data point addition. The solution contained many moving parts like Frontend, Backend, API layer, ETL components and third-party API.</w:t>
                            </w:r>
                          </w:p>
                          <w:p w14:paraId="42387622" w14:textId="6915AFC8" w:rsidR="00C475FB" w:rsidRDefault="009214A5" w:rsidP="00F87642">
                            <w:pPr>
                              <w:pStyle w:val="NoSpacing"/>
                              <w:numPr>
                                <w:ilvl w:val="1"/>
                                <w:numId w:val="20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03100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Tech Stack</w:t>
                            </w: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– C#,</w:t>
                            </w:r>
                            <w:r w:rsidR="008A1486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.NET Core,</w:t>
                            </w: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SSIS, SQL, ASP.NET MVC</w:t>
                            </w:r>
                            <w:r w:rsidR="008A1486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, Rest APIs</w:t>
                            </w:r>
                          </w:p>
                          <w:p w14:paraId="0B18D511" w14:textId="48090FB6" w:rsidR="00C475FB" w:rsidRDefault="008A1486" w:rsidP="00F87642">
                            <w:pPr>
                              <w:pStyle w:val="NoSpacing"/>
                              <w:numPr>
                                <w:ilvl w:val="1"/>
                                <w:numId w:val="16"/>
                              </w:numPr>
                              <w:tabs>
                                <w:tab w:val="clear" w:pos="720"/>
                                <w:tab w:val="num" w:pos="480"/>
                              </w:tabs>
                              <w:spacing w:line="264" w:lineRule="auto"/>
                              <w:ind w:left="960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Integration Framework</w:t>
                            </w:r>
                            <w:r w:rsidR="00D41DFA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(2019)</w:t>
                            </w:r>
                          </w:p>
                          <w:p w14:paraId="33A5CFE0" w14:textId="4C3AA5D2" w:rsidR="008A1486" w:rsidRPr="004B6CC9" w:rsidRDefault="008A1486" w:rsidP="00F87642">
                            <w:pPr>
                              <w:pStyle w:val="NoSpacing"/>
                              <w:numPr>
                                <w:ilvl w:val="1"/>
                                <w:numId w:val="21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4B6CC9">
                              <w:rPr>
                                <w:rFonts w:ascii="Cambria" w:hAnsi="Cambria" w:cstheme="minorHAnsi"/>
                                <w:sz w:val="18"/>
                                <w:szCs w:val="18"/>
                                <w:lang w:val="en-US"/>
                              </w:rPr>
                              <w:t>D</w:t>
                            </w:r>
                            <w:r w:rsidRPr="004B6CC9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esigned and developed integration framework for a high-volume legacy application.</w:t>
                            </w:r>
                          </w:p>
                          <w:p w14:paraId="63A8FF34" w14:textId="73E896FB" w:rsidR="008A1486" w:rsidRPr="004B6CC9" w:rsidRDefault="004B6CC9" w:rsidP="00F87642">
                            <w:pPr>
                              <w:pStyle w:val="NoSpacing"/>
                              <w:numPr>
                                <w:ilvl w:val="1"/>
                                <w:numId w:val="21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4B6CC9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Identified and segregated different integrating applications on the lines of Customer, Supplier</w:t>
                            </w:r>
                            <w:r w:rsidR="00903100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&amp; Salesforce.</w:t>
                            </w:r>
                          </w:p>
                          <w:p w14:paraId="71680E99" w14:textId="06DA52D0" w:rsidR="004B6CC9" w:rsidRDefault="00903100" w:rsidP="00F87642">
                            <w:pPr>
                              <w:pStyle w:val="NoSpacing"/>
                              <w:numPr>
                                <w:ilvl w:val="1"/>
                                <w:numId w:val="21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Used Microservices architecture with shared database pattern to the APIs</w:t>
                            </w:r>
                            <w:r w:rsidR="00170E85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, serving more than 1.5 million requests per month</w:t>
                            </w:r>
                          </w:p>
                          <w:p w14:paraId="0F045953" w14:textId="35A1305B" w:rsidR="00903100" w:rsidRPr="004B6CC9" w:rsidRDefault="00903100" w:rsidP="00F87642">
                            <w:pPr>
                              <w:pStyle w:val="NoSpacing"/>
                              <w:numPr>
                                <w:ilvl w:val="1"/>
                                <w:numId w:val="21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03100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Tech Stack</w:t>
                            </w: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– C#, .NET Core APIs</w:t>
                            </w:r>
                          </w:p>
                          <w:p w14:paraId="79E6A177" w14:textId="5085F1C6" w:rsidR="00A96C8E" w:rsidRPr="00D2060B" w:rsidRDefault="00EF6D8C" w:rsidP="00F87642">
                            <w:pPr>
                              <w:pStyle w:val="NoSpacing"/>
                              <w:spacing w:before="240" w:after="120"/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T</w:t>
                            </w:r>
                            <w:r w:rsid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ata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C</w:t>
                            </w:r>
                            <w:r w:rsid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onsultancy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S</w:t>
                            </w:r>
                            <w:r w:rsid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ervices </w:t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  <w:t>|</w:t>
                            </w:r>
                            <w:r w:rsidR="00A96C8E" w:rsidRPr="006603B7">
                              <w:rPr>
                                <w:rFonts w:ascii="Cambria" w:hAnsi="Cambria" w:cstheme="minorHAnsi"/>
                                <w:i/>
                                <w:iCs/>
                                <w:lang w:val="en-US"/>
                              </w:rPr>
                              <w:t>IT Analyst</w:t>
                            </w:r>
                            <w:r w:rsid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D2060B"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D2060B"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D2060B"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  <w:tab/>
                              <w:t xml:space="preserve">   </w:t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 xml:space="preserve">Feb </w:t>
                            </w:r>
                            <w:r w:rsidR="007A59E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201</w:t>
                            </w:r>
                            <w:r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1</w:t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 xml:space="preserve"> – Dec </w:t>
                            </w:r>
                            <w:r w:rsidR="007A59E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201</w:t>
                            </w:r>
                            <w:r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4</w:t>
                            </w:r>
                          </w:p>
                          <w:p w14:paraId="2C24F50D" w14:textId="77777777" w:rsidR="00C475FB" w:rsidRDefault="00C475FB" w:rsidP="00F87642">
                            <w:pPr>
                              <w:pStyle w:val="NoSpacing"/>
                              <w:numPr>
                                <w:ilvl w:val="0"/>
                                <w:numId w:val="18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Designed and developed an integration for </w:t>
                            </w:r>
                            <w:r w:rsidRPr="00C475F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physical settlement of commodities </w:t>
                            </w:r>
                          </w:p>
                          <w:p w14:paraId="599C9970" w14:textId="348A531A" w:rsidR="00C475FB" w:rsidRDefault="00C475FB" w:rsidP="00F87642">
                            <w:pPr>
                              <w:pStyle w:val="NoSpacing"/>
                              <w:numPr>
                                <w:ilvl w:val="1"/>
                                <w:numId w:val="18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I</w:t>
                            </w:r>
                            <w:r w:rsidRPr="00C475F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ntegrat</w:t>
                            </w: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ed</w:t>
                            </w:r>
                            <w:r w:rsidRPr="00C475F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of NCFE (NCDEX Clearing Front End) with COMTRACK (Commodity Depository System) for physical settlement of commodities</w:t>
                            </w: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using C#.</w:t>
                            </w:r>
                            <w:r w:rsidRPr="00C475F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  <w:p w14:paraId="0358BD46" w14:textId="66472ADE" w:rsidR="00C475FB" w:rsidRDefault="00C475FB" w:rsidP="00F87642">
                            <w:pPr>
                              <w:pStyle w:val="NoSpacing"/>
                              <w:numPr>
                                <w:ilvl w:val="1"/>
                                <w:numId w:val="18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C475F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Used files-based instructions for various steps of the process like blocking and release of commodity lots based on reconciliation.</w:t>
                            </w:r>
                          </w:p>
                          <w:p w14:paraId="5344765E" w14:textId="5075E07B" w:rsidR="00C475FB" w:rsidRDefault="00C475FB" w:rsidP="00F87642">
                            <w:pPr>
                              <w:pStyle w:val="NoSpacing"/>
                              <w:numPr>
                                <w:ilvl w:val="0"/>
                                <w:numId w:val="18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C475F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Led a team of </w:t>
                            </w: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3 </w:t>
                            </w:r>
                            <w:r w:rsidRPr="00C475F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developers to design and develop a web application to manage Collateral margins for exchange member broking companies.</w:t>
                            </w:r>
                          </w:p>
                          <w:p w14:paraId="48630D67" w14:textId="0EB651F5" w:rsidR="00C475FB" w:rsidRPr="00C475FB" w:rsidRDefault="00C475FB" w:rsidP="00F87642">
                            <w:pPr>
                              <w:pStyle w:val="NoSpacing"/>
                              <w:numPr>
                                <w:ilvl w:val="0"/>
                                <w:numId w:val="18"/>
                              </w:numPr>
                              <w:spacing w:line="264" w:lineRule="auto"/>
                              <w:ind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Led a team of 4 developers for Westpac Corporation </w:t>
                            </w:r>
                            <w:r w:rsidRPr="00C475F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to implement RSA SecurId for management of accounts and during transfers to secure transactions on Business banking tools for Westpac's St George Bank, Bank of Melbourne and BankSA</w:t>
                            </w:r>
                          </w:p>
                          <w:p w14:paraId="5C0F3B9C" w14:textId="3A637F0F" w:rsidR="00EF6D8C" w:rsidRPr="00D2060B" w:rsidRDefault="00EF6D8C" w:rsidP="00F87642">
                            <w:pPr>
                              <w:pStyle w:val="NoSpacing"/>
                              <w:spacing w:before="240" w:after="120"/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D</w:t>
                            </w:r>
                            <w:r w:rsid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iaspark</w:t>
                            </w:r>
                            <w:r w:rsidRP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I</w:t>
                            </w:r>
                            <w:r w:rsidR="00D2060B">
                              <w:rPr>
                                <w:rFonts w:ascii="Cambria" w:hAnsi="Cambria" w:cstheme="minorHAnsi"/>
                                <w:b/>
                                <w:sz w:val="24"/>
                                <w:szCs w:val="24"/>
                                <w:lang w:val="en-US"/>
                              </w:rPr>
                              <w:t>nfotech</w:t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sz w:val="24"/>
                                <w:szCs w:val="24"/>
                                <w:lang w:val="en-US"/>
                              </w:rPr>
                              <w:t>|</w:t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A96C8E" w:rsidRPr="006603B7">
                              <w:rPr>
                                <w:rFonts w:ascii="Cambria" w:hAnsi="Cambria" w:cstheme="minorHAnsi"/>
                                <w:i/>
                                <w:iCs/>
                                <w:lang w:val="en-US"/>
                              </w:rPr>
                              <w:t>Software Engineer L2</w:t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ab/>
                              <w:t xml:space="preserve">     </w:t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 xml:space="preserve">Jul </w:t>
                            </w:r>
                            <w:r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20</w:t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 xml:space="preserve">08 – Jan </w:t>
                            </w:r>
                            <w:r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201</w:t>
                            </w:r>
                            <w:r w:rsidR="00A96C8E" w:rsidRPr="00D2060B">
                              <w:rPr>
                                <w:rFonts w:ascii="Cambria" w:hAnsi="Cambria" w:cstheme="minorHAnsi"/>
                                <w:i/>
                                <w:iCs/>
                                <w:sz w:val="20"/>
                                <w:szCs w:val="20"/>
                                <w:lang w:val="en-US"/>
                              </w:rPr>
                              <w:t>1</w:t>
                            </w:r>
                          </w:p>
                          <w:p w14:paraId="68B87CDC" w14:textId="147FC073" w:rsidR="00B1401B" w:rsidRPr="00B1401B" w:rsidRDefault="00B1401B" w:rsidP="00F87642">
                            <w:pPr>
                              <w:pStyle w:val="NoSpacing"/>
                              <w:numPr>
                                <w:ilvl w:val="0"/>
                                <w:numId w:val="13"/>
                              </w:numPr>
                              <w:spacing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B1401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Worked on a windows to web migration of agency management product for Sandata Inc. against very tight deadlines and developed high-quality product.</w:t>
                            </w:r>
                          </w:p>
                          <w:p w14:paraId="3B164341" w14:textId="441C500E" w:rsidR="00EF6D8C" w:rsidRPr="00D2060B" w:rsidRDefault="00B1401B" w:rsidP="00F87642">
                            <w:pPr>
                              <w:pStyle w:val="NoSpacing"/>
                              <w:numPr>
                                <w:ilvl w:val="0"/>
                                <w:numId w:val="13"/>
                              </w:numPr>
                              <w:spacing w:line="264" w:lineRule="auto"/>
                              <w:ind w:left="475" w:hanging="475"/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B1401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Designed and implemented a Data import process for Sandata Inc to receive agency/patient data from </w:t>
                            </w:r>
                            <w:r w:rsidR="006603B7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M</w:t>
                            </w:r>
                            <w:r w:rsidRPr="00B1401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edicare and Medicaid</w:t>
                            </w:r>
                            <w:r w:rsidR="006603B7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,</w:t>
                            </w:r>
                            <w:r w:rsidRPr="00B1401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6603B7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>r</w:t>
                            </w:r>
                            <w:r w:rsidRPr="00B1401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eceived </w:t>
                            </w:r>
                            <w:r w:rsidRPr="006603B7">
                              <w:rPr>
                                <w:rFonts w:ascii="Cambria" w:hAnsi="Cambria" w:cstheme="minorHAnsi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>Crown of the fortnight</w:t>
                            </w:r>
                            <w:r w:rsidRPr="00B1401B">
                              <w:rPr>
                                <w:rFonts w:ascii="Cambria" w:hAnsi="Cambria" w:cstheme="minorHAnsi"/>
                                <w:sz w:val="20"/>
                                <w:szCs w:val="20"/>
                                <w:lang w:val="en-US"/>
                              </w:rPr>
                              <w:t xml:space="preserve"> award for 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E01CD2" id="_x0000_s1031" type="#_x0000_t202" style="position:absolute;margin-left:-38.35pt;margin-top:0;width:542.25pt;height:709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" filled="f" stroked="f">
                <v:textbox>
                  <w:txbxContent>
                    <w:p w14:paraId="1D091204" w14:textId="1D9D2668" w:rsidR="007A59EE" w:rsidRPr="00D2060B" w:rsidRDefault="007A59EE" w:rsidP="00EB79B9">
                      <w:pPr>
                        <w:pStyle w:val="Title"/>
                        <w:spacing w:after="240"/>
                        <w:jc w:val="left"/>
                        <w:rPr>
                          <w:rStyle w:val="IntenseReference"/>
                          <w:rFonts w:ascii="Cambria" w:hAnsi="Cambria"/>
                          <w:color w:val="000000" w:themeColor="text1"/>
                          <w:lang w:val="en-US"/>
                        </w:rPr>
                      </w:pPr>
                      <w:r w:rsidRPr="00D2060B">
                        <w:rPr>
                          <w:rFonts w:ascii="Cambria" w:hAnsi="Cambria"/>
                          <w:color w:val="000000" w:themeColor="text1"/>
                          <w:lang w:val="en-US"/>
                        </w:rPr>
                        <w:t>Experience</w:t>
                      </w:r>
                    </w:p>
                    <w:p w14:paraId="0004D5A9" w14:textId="7079BE05" w:rsidR="007A59EE" w:rsidRPr="00D2060B" w:rsidRDefault="00EF6D8C" w:rsidP="00681EDF">
                      <w:pPr>
                        <w:pStyle w:val="NoSpacing"/>
                        <w:spacing w:after="120"/>
                        <w:rPr>
                          <w:rFonts w:ascii="Cambria" w:hAnsi="Cambria"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</w:pPr>
                      <w:r w:rsidRP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>WM U</w:t>
                      </w:r>
                      <w:r w:rsid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>niversal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 S</w:t>
                      </w:r>
                      <w:r w:rsid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>olutions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A96C8E" w:rsidRP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>|</w:t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A96C8E" w:rsidRPr="006603B7">
                        <w:rPr>
                          <w:rFonts w:ascii="Cambria" w:hAnsi="Cambria" w:cstheme="minorHAnsi"/>
                          <w:i/>
                          <w:iCs/>
                          <w:lang w:val="en-US"/>
                        </w:rPr>
                        <w:t>Digital Deputy Manager</w:t>
                      </w:r>
                      <w:r w:rsidR="00A96C8E" w:rsidRPr="00D2060B"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A96C8E" w:rsidRPr="00D2060B"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D2060B"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A96C8E" w:rsidRPr="00D2060B"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6603B7"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A96C8E" w:rsidRPr="00D2060B"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  <w:tab/>
                        <w:t xml:space="preserve">      </w:t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 xml:space="preserve">Jan </w:t>
                      </w:r>
                      <w:r w:rsidR="007A59EE"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 xml:space="preserve">2015 </w:t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>–</w:t>
                      </w:r>
                      <w:r w:rsidR="007A59EE"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>Present</w:t>
                      </w:r>
                    </w:p>
                    <w:p w14:paraId="282CF862" w14:textId="33CCAAB1" w:rsidR="00112121" w:rsidRPr="00D2060B" w:rsidRDefault="002D02F2" w:rsidP="00F87642">
                      <w:pPr>
                        <w:pStyle w:val="NoSpacing"/>
                        <w:numPr>
                          <w:ilvl w:val="0"/>
                          <w:numId w:val="16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  <w:lang w:val="en-US"/>
                        </w:rPr>
                      </w:pPr>
                      <w:r w:rsidRPr="00D2060B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  <w:lang w:val="en-US"/>
                        </w:rPr>
                        <w:t xml:space="preserve">Previous </w:t>
                      </w:r>
                      <w:r w:rsidR="00112121" w:rsidRPr="00D2060B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  <w:lang w:val="en-US"/>
                        </w:rPr>
                        <w:t>Roles</w:t>
                      </w:r>
                    </w:p>
                    <w:p w14:paraId="4DAFE5F0" w14:textId="429A9EA2" w:rsidR="0065074B" w:rsidRPr="00D2060B" w:rsidRDefault="0065074B" w:rsidP="00F87642">
                      <w:pPr>
                        <w:pStyle w:val="NoSpacing"/>
                        <w:numPr>
                          <w:ilvl w:val="1"/>
                          <w:numId w:val="16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  <w:r w:rsidRPr="00D2060B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  <w:lang w:val="en-US"/>
                        </w:rPr>
                        <w:t xml:space="preserve">Principal Software Engineer – </w:t>
                      </w:r>
                      <w:r w:rsidRPr="00D2060B">
                        <w:rPr>
                          <w:rFonts w:ascii="Cambria" w:hAnsi="Cambria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  <w:t>10/2017 to 12/2019</w:t>
                      </w:r>
                    </w:p>
                    <w:p w14:paraId="40C48125" w14:textId="3172BF38" w:rsidR="0065074B" w:rsidRPr="00D2060B" w:rsidRDefault="0065074B" w:rsidP="00F87642">
                      <w:pPr>
                        <w:pStyle w:val="NoSpacing"/>
                        <w:numPr>
                          <w:ilvl w:val="1"/>
                          <w:numId w:val="16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</w:pPr>
                      <w:r w:rsidRPr="00D2060B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  <w:lang w:val="en-US"/>
                        </w:rPr>
                        <w:t xml:space="preserve">Senior Software Engineer </w:t>
                      </w:r>
                      <w:r w:rsidRPr="00D2060B">
                        <w:rPr>
                          <w:rFonts w:ascii="Cambria" w:hAnsi="Cambria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  <w:t>–</w:t>
                      </w:r>
                      <w:r w:rsidRPr="00D2060B">
                        <w:rPr>
                          <w:rFonts w:ascii="Cambria" w:hAnsi="Cambria" w:cstheme="minorHAnsi"/>
                          <w:bCs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Pr="00D2060B">
                        <w:rPr>
                          <w:rFonts w:ascii="Cambria" w:hAnsi="Cambria" w:cstheme="minorHAnsi"/>
                          <w:bCs/>
                          <w:i/>
                          <w:iCs/>
                          <w:sz w:val="20"/>
                          <w:szCs w:val="20"/>
                          <w:lang w:val="en-US"/>
                        </w:rPr>
                        <w:t>01/2015 to 09/2017</w:t>
                      </w:r>
                    </w:p>
                    <w:p w14:paraId="1B33FB9B" w14:textId="19133E88" w:rsidR="007A59EE" w:rsidRPr="00D2060B" w:rsidRDefault="00C475FB" w:rsidP="00F87642">
                      <w:pPr>
                        <w:pStyle w:val="NoSpacing"/>
                        <w:numPr>
                          <w:ilvl w:val="0"/>
                          <w:numId w:val="16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Managing a team of 8 business intelligence developers for a Data Warehouse and Business Analytics project.</w:t>
                      </w:r>
                    </w:p>
                    <w:p w14:paraId="6DFDE414" w14:textId="4023BDBD" w:rsidR="003E1A0C" w:rsidRDefault="003E1A0C" w:rsidP="00F87642">
                      <w:pPr>
                        <w:pStyle w:val="NoSpacing"/>
                        <w:numPr>
                          <w:ilvl w:val="0"/>
                          <w:numId w:val="16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3E1A0C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Led the modernization of the on-prem data warehouse platform to Cloud</w:t>
                      </w:r>
                    </w:p>
                    <w:p w14:paraId="442BE79A" w14:textId="7667E7B2" w:rsidR="003E1A0C" w:rsidRPr="003E1A0C" w:rsidRDefault="003E1A0C" w:rsidP="00F87642">
                      <w:pPr>
                        <w:pStyle w:val="NoSpacing"/>
                        <w:numPr>
                          <w:ilvl w:val="1"/>
                          <w:numId w:val="16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3E1A0C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Migrated on-prem SSIS/SQL Server data warehouse to Snowflake using Matillion ETL</w:t>
                      </w:r>
                    </w:p>
                    <w:p w14:paraId="3632D9D9" w14:textId="0B308A9C" w:rsidR="003E1A0C" w:rsidRDefault="003E1A0C" w:rsidP="00F87642">
                      <w:pPr>
                        <w:pStyle w:val="NoSpacing"/>
                        <w:numPr>
                          <w:ilvl w:val="1"/>
                          <w:numId w:val="16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3E1A0C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Redesigned multiple subject areas to foundational issues and improve data quality</w:t>
                      </w:r>
                    </w:p>
                    <w:p w14:paraId="5930F0C8" w14:textId="477C0EB7" w:rsidR="003E1A0C" w:rsidRDefault="00F26710" w:rsidP="00F87642">
                      <w:pPr>
                        <w:pStyle w:val="NoSpacing"/>
                        <w:numPr>
                          <w:ilvl w:val="0"/>
                          <w:numId w:val="16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Developed a solution for generating thumbnails for incoming images</w:t>
                      </w:r>
                    </w:p>
                    <w:p w14:paraId="7D4D6109" w14:textId="4E00BFA6" w:rsidR="00F26710" w:rsidRDefault="00F26710" w:rsidP="00F87642">
                      <w:pPr>
                        <w:pStyle w:val="NoSpacing"/>
                        <w:numPr>
                          <w:ilvl w:val="1"/>
                          <w:numId w:val="16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Created solution using SSIS and AWS components </w:t>
                      </w:r>
                      <w:r w:rsidRPr="00F26710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(Lambda, API Gateway, CloudFront, CloudFormation, S3)</w:t>
                      </w: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 </w:t>
                      </w:r>
                    </w:p>
                    <w:p w14:paraId="7BF5806C" w14:textId="3AC9D2A0" w:rsidR="00F26710" w:rsidRDefault="00F26710" w:rsidP="00F87642">
                      <w:pPr>
                        <w:pStyle w:val="NoSpacing"/>
                        <w:numPr>
                          <w:ilvl w:val="1"/>
                          <w:numId w:val="16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Generated approx. 3 </w:t>
                      </w:r>
                      <w:r w:rsidR="006A4CF3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million</w:t>
                      </w: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thumbnails per month for images received in the daily data refreshes</w:t>
                      </w:r>
                    </w:p>
                    <w:p w14:paraId="0E316B68" w14:textId="6B6D46E6" w:rsidR="003E1A0C" w:rsidRDefault="00F26710" w:rsidP="00F87642">
                      <w:pPr>
                        <w:pStyle w:val="NoSpacing"/>
                        <w:numPr>
                          <w:ilvl w:val="0"/>
                          <w:numId w:val="16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F26710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Worked on a</w:t>
                      </w:r>
                      <w:r w:rsidR="006A4CF3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highly distributed and</w:t>
                      </w:r>
                      <w:r w:rsidRPr="00F26710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high volume(~1</w:t>
                      </w:r>
                      <w:r w:rsidR="006A4CF3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million </w:t>
                      </w:r>
                      <w:r w:rsidRPr="00F26710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requests per month &amp; ~500 concurrent users) application which serves business teams to do functionalities like billing, reconciliation, order processing and customer/vendor management.</w:t>
                      </w:r>
                    </w:p>
                    <w:p w14:paraId="23D26090" w14:textId="04A65319" w:rsidR="00170E85" w:rsidRPr="00F87642" w:rsidRDefault="00170E85" w:rsidP="00F87642">
                      <w:pPr>
                        <w:pStyle w:val="NoSpacing"/>
                        <w:numPr>
                          <w:ilvl w:val="0"/>
                          <w:numId w:val="16"/>
                        </w:numPr>
                        <w:spacing w:line="264" w:lineRule="auto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F87642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Traveled to the onsite location (Windsor, CT, USA) to revive development/improvement efforts on a workflow project that were stalled out</w:t>
                      </w:r>
                      <w:r w:rsidR="00F87642" w:rsidRPr="00F87642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, helped revive the project all the high &amp; medium priority efforts completed within 6 months. </w:t>
                      </w:r>
                      <w:r w:rsidRPr="00F87642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It used a specialized workflow tool Sequence (by PNMSoft), integrated with C# code using a set of services.</w:t>
                      </w:r>
                    </w:p>
                    <w:p w14:paraId="6769A54F" w14:textId="1C4F4189" w:rsidR="00F26710" w:rsidRDefault="00170E85" w:rsidP="00F87642">
                      <w:pPr>
                        <w:pStyle w:val="NoSpacing"/>
                        <w:numPr>
                          <w:ilvl w:val="0"/>
                          <w:numId w:val="16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170E85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Established Continuous Integration (CI) process for Build and Deployment using Team City and environment-based deployment workflow using Octopus Deploy</w:t>
                      </w:r>
                    </w:p>
                    <w:p w14:paraId="38161535" w14:textId="77777777" w:rsidR="00C475FB" w:rsidRPr="00D2060B" w:rsidRDefault="00C475FB" w:rsidP="00F87642">
                      <w:pPr>
                        <w:pStyle w:val="NoSpacing"/>
                        <w:numPr>
                          <w:ilvl w:val="0"/>
                          <w:numId w:val="16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D2060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Key Projects</w:t>
                      </w:r>
                    </w:p>
                    <w:p w14:paraId="7886DB4B" w14:textId="24E502A9" w:rsidR="009214A5" w:rsidRPr="009214A5" w:rsidRDefault="009214A5" w:rsidP="00F87642">
                      <w:pPr>
                        <w:pStyle w:val="NoSpacing"/>
                        <w:numPr>
                          <w:ilvl w:val="1"/>
                          <w:numId w:val="16"/>
                        </w:numPr>
                        <w:tabs>
                          <w:tab w:val="clear" w:pos="720"/>
                          <w:tab w:val="num" w:pos="480"/>
                        </w:tabs>
                        <w:spacing w:line="264" w:lineRule="auto"/>
                        <w:ind w:left="960"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9214A5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Natural language Narratives</w:t>
                      </w:r>
                      <w:r w:rsidR="00D41DFA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(2021)</w:t>
                      </w:r>
                    </w:p>
                    <w:p w14:paraId="5C762EEE" w14:textId="18A56B3E" w:rsidR="003D7D29" w:rsidRDefault="009214A5" w:rsidP="00F87642">
                      <w:pPr>
                        <w:pStyle w:val="NoSpacing"/>
                        <w:numPr>
                          <w:ilvl w:val="1"/>
                          <w:numId w:val="20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9214A5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Designed and led the development of Natural language Narratives for business data to be sent as a </w:t>
                      </w:r>
                      <w:r w:rsidR="003D7D29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s</w:t>
                      </w:r>
                      <w:r w:rsidRPr="009214A5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ummary of key data points available on the BI platform. </w:t>
                      </w:r>
                      <w:r w:rsidR="009944D0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</w:p>
                    <w:p w14:paraId="730D5E6A" w14:textId="3CF35A25" w:rsidR="009214A5" w:rsidRDefault="009214A5" w:rsidP="00F87642">
                      <w:pPr>
                        <w:pStyle w:val="NoSpacing"/>
                        <w:numPr>
                          <w:ilvl w:val="1"/>
                          <w:numId w:val="20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9214A5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Identified a generic design that allows for minimal to no efforts for new data point addition. The solution contained many moving parts like Frontend, Backend, API layer, ETL components and third-party API.</w:t>
                      </w:r>
                    </w:p>
                    <w:p w14:paraId="42387622" w14:textId="6915AFC8" w:rsidR="00C475FB" w:rsidRDefault="009214A5" w:rsidP="00F87642">
                      <w:pPr>
                        <w:pStyle w:val="NoSpacing"/>
                        <w:numPr>
                          <w:ilvl w:val="1"/>
                          <w:numId w:val="20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903100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Tech Stack</w:t>
                      </w: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– C#,</w:t>
                      </w:r>
                      <w:r w:rsidR="008A1486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.NET Core,</w:t>
                      </w: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SSIS, SQL, ASP.NET MVC</w:t>
                      </w:r>
                      <w:r w:rsidR="008A1486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, Rest APIs</w:t>
                      </w:r>
                    </w:p>
                    <w:p w14:paraId="0B18D511" w14:textId="48090FB6" w:rsidR="00C475FB" w:rsidRDefault="008A1486" w:rsidP="00F87642">
                      <w:pPr>
                        <w:pStyle w:val="NoSpacing"/>
                        <w:numPr>
                          <w:ilvl w:val="1"/>
                          <w:numId w:val="16"/>
                        </w:numPr>
                        <w:tabs>
                          <w:tab w:val="clear" w:pos="720"/>
                          <w:tab w:val="num" w:pos="480"/>
                        </w:tabs>
                        <w:spacing w:line="264" w:lineRule="auto"/>
                        <w:ind w:left="960"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Integration Framework</w:t>
                      </w:r>
                      <w:r w:rsidR="00D41DFA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(2019)</w:t>
                      </w:r>
                    </w:p>
                    <w:p w14:paraId="33A5CFE0" w14:textId="4C3AA5D2" w:rsidR="008A1486" w:rsidRPr="004B6CC9" w:rsidRDefault="008A1486" w:rsidP="00F87642">
                      <w:pPr>
                        <w:pStyle w:val="NoSpacing"/>
                        <w:numPr>
                          <w:ilvl w:val="1"/>
                          <w:numId w:val="21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4B6CC9">
                        <w:rPr>
                          <w:rFonts w:ascii="Cambria" w:hAnsi="Cambria" w:cstheme="minorHAnsi"/>
                          <w:sz w:val="18"/>
                          <w:szCs w:val="18"/>
                          <w:lang w:val="en-US"/>
                        </w:rPr>
                        <w:t>D</w:t>
                      </w:r>
                      <w:r w:rsidRPr="004B6CC9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esigned and developed integration framework for a high-volume legacy application.</w:t>
                      </w:r>
                    </w:p>
                    <w:p w14:paraId="63A8FF34" w14:textId="73E896FB" w:rsidR="008A1486" w:rsidRPr="004B6CC9" w:rsidRDefault="004B6CC9" w:rsidP="00F87642">
                      <w:pPr>
                        <w:pStyle w:val="NoSpacing"/>
                        <w:numPr>
                          <w:ilvl w:val="1"/>
                          <w:numId w:val="21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4B6CC9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Identified and segregated different integrating applications on the lines of Customer, Supplier</w:t>
                      </w:r>
                      <w:r w:rsidR="00903100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&amp; Salesforce.</w:t>
                      </w:r>
                    </w:p>
                    <w:p w14:paraId="71680E99" w14:textId="06DA52D0" w:rsidR="004B6CC9" w:rsidRDefault="00903100" w:rsidP="00F87642">
                      <w:pPr>
                        <w:pStyle w:val="NoSpacing"/>
                        <w:numPr>
                          <w:ilvl w:val="1"/>
                          <w:numId w:val="21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Used Microservices architecture with shared database pattern to the APIs</w:t>
                      </w:r>
                      <w:r w:rsidR="00170E85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, serving more than 1.5 million requests per month</w:t>
                      </w:r>
                    </w:p>
                    <w:p w14:paraId="0F045953" w14:textId="35A1305B" w:rsidR="00903100" w:rsidRPr="004B6CC9" w:rsidRDefault="00903100" w:rsidP="00F87642">
                      <w:pPr>
                        <w:pStyle w:val="NoSpacing"/>
                        <w:numPr>
                          <w:ilvl w:val="1"/>
                          <w:numId w:val="21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903100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Tech Stack</w:t>
                      </w: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– C#, .NET Core APIs</w:t>
                      </w:r>
                    </w:p>
                    <w:p w14:paraId="79E6A177" w14:textId="5085F1C6" w:rsidR="00A96C8E" w:rsidRPr="00D2060B" w:rsidRDefault="00EF6D8C" w:rsidP="00F87642">
                      <w:pPr>
                        <w:pStyle w:val="NoSpacing"/>
                        <w:spacing w:before="240" w:after="120"/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</w:pPr>
                      <w:r w:rsidRP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>T</w:t>
                      </w:r>
                      <w:r w:rsid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>ata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 C</w:t>
                      </w:r>
                      <w:r w:rsid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>onsultancy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 S</w:t>
                      </w:r>
                      <w:r w:rsid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ervices </w:t>
                      </w:r>
                      <w:r w:rsidR="00A96C8E" w:rsidRPr="00D2060B"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  <w:t>|</w:t>
                      </w:r>
                      <w:r w:rsidR="00A96C8E" w:rsidRPr="006603B7">
                        <w:rPr>
                          <w:rFonts w:ascii="Cambria" w:hAnsi="Cambria" w:cstheme="minorHAnsi"/>
                          <w:i/>
                          <w:iCs/>
                          <w:lang w:val="en-US"/>
                        </w:rPr>
                        <w:t>IT Analyst</w:t>
                      </w:r>
                      <w:r w:rsidR="00D2060B">
                        <w:rPr>
                          <w:rFonts w:ascii="Cambria" w:hAnsi="Cambria"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  <w:tab/>
                      </w:r>
                      <w:r w:rsidR="00A96C8E" w:rsidRPr="00D2060B"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A96C8E" w:rsidRPr="00D2060B"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A96C8E" w:rsidRPr="00D2060B"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D2060B"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D2060B"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  <w:tab/>
                      </w:r>
                      <w:r w:rsidR="00D2060B"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  <w:tab/>
                        <w:t xml:space="preserve">   </w:t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 xml:space="preserve">Feb </w:t>
                      </w:r>
                      <w:r w:rsidR="007A59EE"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>201</w:t>
                      </w:r>
                      <w:r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>1</w:t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 xml:space="preserve"> – Dec </w:t>
                      </w:r>
                      <w:r w:rsidR="007A59EE"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>201</w:t>
                      </w:r>
                      <w:r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>4</w:t>
                      </w:r>
                    </w:p>
                    <w:p w14:paraId="2C24F50D" w14:textId="77777777" w:rsidR="00C475FB" w:rsidRDefault="00C475FB" w:rsidP="00F87642">
                      <w:pPr>
                        <w:pStyle w:val="NoSpacing"/>
                        <w:numPr>
                          <w:ilvl w:val="0"/>
                          <w:numId w:val="18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Designed and developed an integration for </w:t>
                      </w:r>
                      <w:r w:rsidRPr="00C475F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physical settlement of commodities </w:t>
                      </w:r>
                    </w:p>
                    <w:p w14:paraId="599C9970" w14:textId="348A531A" w:rsidR="00C475FB" w:rsidRDefault="00C475FB" w:rsidP="00F87642">
                      <w:pPr>
                        <w:pStyle w:val="NoSpacing"/>
                        <w:numPr>
                          <w:ilvl w:val="1"/>
                          <w:numId w:val="18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I</w:t>
                      </w:r>
                      <w:r w:rsidRPr="00C475F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ntegrat</w:t>
                      </w: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ed</w:t>
                      </w:r>
                      <w:r w:rsidRPr="00C475F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of NCFE (NCDEX Clearing Front End) with COMTRACK (Commodity Depository System) for physical settlement of commodities</w:t>
                      </w: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using C#.</w:t>
                      </w:r>
                      <w:r w:rsidRPr="00C475F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</w:p>
                    <w:p w14:paraId="0358BD46" w14:textId="66472ADE" w:rsidR="00C475FB" w:rsidRDefault="00C475FB" w:rsidP="00F87642">
                      <w:pPr>
                        <w:pStyle w:val="NoSpacing"/>
                        <w:numPr>
                          <w:ilvl w:val="1"/>
                          <w:numId w:val="18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C475F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Used files-based instructions for various steps of the process like blocking and release of commodity lots based on reconciliation.</w:t>
                      </w:r>
                    </w:p>
                    <w:p w14:paraId="5344765E" w14:textId="5075E07B" w:rsidR="00C475FB" w:rsidRDefault="00C475FB" w:rsidP="00F87642">
                      <w:pPr>
                        <w:pStyle w:val="NoSpacing"/>
                        <w:numPr>
                          <w:ilvl w:val="0"/>
                          <w:numId w:val="18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C475F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Led a team of </w:t>
                      </w: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3 </w:t>
                      </w:r>
                      <w:r w:rsidRPr="00C475F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developers to design and develop a web application to manage Collateral margins for exchange member broking companies.</w:t>
                      </w:r>
                    </w:p>
                    <w:p w14:paraId="48630D67" w14:textId="0EB651F5" w:rsidR="00C475FB" w:rsidRPr="00C475FB" w:rsidRDefault="00C475FB" w:rsidP="00F87642">
                      <w:pPr>
                        <w:pStyle w:val="NoSpacing"/>
                        <w:numPr>
                          <w:ilvl w:val="0"/>
                          <w:numId w:val="18"/>
                        </w:numPr>
                        <w:spacing w:line="264" w:lineRule="auto"/>
                        <w:ind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Led a team of 4 developers for Westpac Corporation </w:t>
                      </w:r>
                      <w:r w:rsidRPr="00C475F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to implement RSA SecurId for management of accounts and during transfers to secure transactions on Business banking tools for Westpac's St George Bank, Bank of Melbourne and BankSA</w:t>
                      </w:r>
                    </w:p>
                    <w:p w14:paraId="5C0F3B9C" w14:textId="3A637F0F" w:rsidR="00EF6D8C" w:rsidRPr="00D2060B" w:rsidRDefault="00EF6D8C" w:rsidP="00F87642">
                      <w:pPr>
                        <w:pStyle w:val="NoSpacing"/>
                        <w:spacing w:before="240" w:after="120"/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>D</w:t>
                      </w:r>
                      <w:r w:rsid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>iaspark</w:t>
                      </w:r>
                      <w:r w:rsidRP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 xml:space="preserve"> I</w:t>
                      </w:r>
                      <w:r w:rsidR="00D2060B">
                        <w:rPr>
                          <w:rFonts w:ascii="Cambria" w:hAnsi="Cambria" w:cstheme="minorHAnsi"/>
                          <w:b/>
                          <w:sz w:val="24"/>
                          <w:szCs w:val="24"/>
                          <w:lang w:val="en-US"/>
                        </w:rPr>
                        <w:t>nfotech</w:t>
                      </w:r>
                      <w:r w:rsidR="00A96C8E" w:rsidRPr="00D2060B">
                        <w:rPr>
                          <w:rFonts w:ascii="Cambria" w:hAnsi="Cambria" w:cstheme="minorHAnsi"/>
                          <w:sz w:val="24"/>
                          <w:szCs w:val="24"/>
                          <w:lang w:val="en-US"/>
                        </w:rPr>
                        <w:t>|</w:t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A96C8E" w:rsidRPr="006603B7">
                        <w:rPr>
                          <w:rFonts w:ascii="Cambria" w:hAnsi="Cambria" w:cstheme="minorHAnsi"/>
                          <w:i/>
                          <w:iCs/>
                          <w:lang w:val="en-US"/>
                        </w:rPr>
                        <w:t>Software Engineer L2</w:t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  <w:tab/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  <w:tab/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  <w:tab/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  <w:tab/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  <w:tab/>
                      </w:r>
                      <w:r w:rsidR="00D2060B">
                        <w:rPr>
                          <w:rFonts w:ascii="Cambria" w:hAnsi="Cambria"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  <w:tab/>
                      </w:r>
                      <w:r w:rsidR="00D2060B">
                        <w:rPr>
                          <w:rFonts w:ascii="Cambria" w:hAnsi="Cambria" w:cstheme="minorHAnsi"/>
                          <w:i/>
                          <w:iCs/>
                          <w:sz w:val="24"/>
                          <w:szCs w:val="24"/>
                          <w:lang w:val="en-US"/>
                        </w:rPr>
                        <w:tab/>
                        <w:t xml:space="preserve">     </w:t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 xml:space="preserve">Jul </w:t>
                      </w:r>
                      <w:r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>20</w:t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 xml:space="preserve">08 – Jan </w:t>
                      </w:r>
                      <w:r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>201</w:t>
                      </w:r>
                      <w:r w:rsidR="00A96C8E" w:rsidRPr="00D2060B">
                        <w:rPr>
                          <w:rFonts w:ascii="Cambria" w:hAnsi="Cambria" w:cstheme="minorHAnsi"/>
                          <w:i/>
                          <w:iCs/>
                          <w:sz w:val="20"/>
                          <w:szCs w:val="20"/>
                          <w:lang w:val="en-US"/>
                        </w:rPr>
                        <w:t>1</w:t>
                      </w:r>
                    </w:p>
                    <w:p w14:paraId="68B87CDC" w14:textId="147FC073" w:rsidR="00B1401B" w:rsidRPr="00B1401B" w:rsidRDefault="00B1401B" w:rsidP="00F87642">
                      <w:pPr>
                        <w:pStyle w:val="NoSpacing"/>
                        <w:numPr>
                          <w:ilvl w:val="0"/>
                          <w:numId w:val="13"/>
                        </w:numPr>
                        <w:spacing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B1401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Worked on a windows to web migration of agency management product for Sandata Inc. against very tight deadlines and developed high-quality product.</w:t>
                      </w:r>
                    </w:p>
                    <w:p w14:paraId="3B164341" w14:textId="441C500E" w:rsidR="00EF6D8C" w:rsidRPr="00D2060B" w:rsidRDefault="00B1401B" w:rsidP="00F87642">
                      <w:pPr>
                        <w:pStyle w:val="NoSpacing"/>
                        <w:numPr>
                          <w:ilvl w:val="0"/>
                          <w:numId w:val="13"/>
                        </w:numPr>
                        <w:spacing w:line="264" w:lineRule="auto"/>
                        <w:ind w:left="475" w:hanging="475"/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</w:pPr>
                      <w:r w:rsidRPr="00B1401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Designed and implemented a Data import process for Sandata Inc to receive agency/patient data from </w:t>
                      </w:r>
                      <w:r w:rsidR="006603B7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M</w:t>
                      </w:r>
                      <w:r w:rsidRPr="00B1401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edicare and Medicaid</w:t>
                      </w:r>
                      <w:r w:rsidR="006603B7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,</w:t>
                      </w:r>
                      <w:r w:rsidRPr="00B1401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6603B7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>r</w:t>
                      </w:r>
                      <w:r w:rsidRPr="00B1401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eceived </w:t>
                      </w:r>
                      <w:r w:rsidRPr="006603B7">
                        <w:rPr>
                          <w:rFonts w:ascii="Cambria" w:hAnsi="Cambria" w:cstheme="minorHAnsi"/>
                          <w:b/>
                          <w:bCs/>
                          <w:sz w:val="20"/>
                          <w:szCs w:val="20"/>
                          <w:lang w:val="en-US"/>
                        </w:rPr>
                        <w:t>Crown of the fortnight</w:t>
                      </w:r>
                      <w:r w:rsidRPr="00B1401B">
                        <w:rPr>
                          <w:rFonts w:ascii="Cambria" w:hAnsi="Cambria" w:cstheme="minorHAnsi"/>
                          <w:sz w:val="20"/>
                          <w:szCs w:val="20"/>
                          <w:lang w:val="en-US"/>
                        </w:rPr>
                        <w:t xml:space="preserve"> award for i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3E463C" w:rsidSect="00B02953">
      <w:pgSz w:w="11906" w:h="16838" w:code="9"/>
      <w:pgMar w:top="1417" w:right="1417" w:bottom="1417" w:left="1417" w:header="432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040156" w14:textId="77777777" w:rsidR="0029771D" w:rsidRDefault="0029771D" w:rsidP="007A0A09">
      <w:pPr>
        <w:spacing w:after="0" w:line="240" w:lineRule="auto"/>
      </w:pPr>
      <w:r>
        <w:separator/>
      </w:r>
    </w:p>
  </w:endnote>
  <w:endnote w:type="continuationSeparator" w:id="0">
    <w:p w14:paraId="6FEC2E36" w14:textId="77777777" w:rsidR="0029771D" w:rsidRDefault="0029771D" w:rsidP="007A0A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31D16" w14:textId="77777777" w:rsidR="0029771D" w:rsidRDefault="0029771D" w:rsidP="007A0A09">
      <w:pPr>
        <w:spacing w:after="0" w:line="240" w:lineRule="auto"/>
      </w:pPr>
      <w:r>
        <w:separator/>
      </w:r>
    </w:p>
  </w:footnote>
  <w:footnote w:type="continuationSeparator" w:id="0">
    <w:p w14:paraId="17467AD0" w14:textId="77777777" w:rsidR="0029771D" w:rsidRDefault="0029771D" w:rsidP="007A0A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316015C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2" type="#_x0000_t75" alt="@ with solid fill" style="width:1in;height:1in;visibility:visible;mso-wrap-style:square" o:bullet="t">
        <v:imagedata r:id="rId1" o:title="@ with solid fill"/>
      </v:shape>
    </w:pict>
  </w:numPicBullet>
  <w:abstractNum w:abstractNumId="0" w15:restartNumberingAfterBreak="0">
    <w:nsid w:val="EA454B4C"/>
    <w:multiLevelType w:val="multilevel"/>
    <w:tmpl w:val="B4C69F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1146CC7"/>
    <w:multiLevelType w:val="hybridMultilevel"/>
    <w:tmpl w:val="76841B3C"/>
    <w:lvl w:ilvl="0" w:tplc="0415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" w15:restartNumberingAfterBreak="0">
    <w:nsid w:val="189667F9"/>
    <w:multiLevelType w:val="multilevel"/>
    <w:tmpl w:val="A48657F8"/>
    <w:lvl w:ilvl="0">
      <w:start w:val="1"/>
      <w:numFmt w:val="bullet"/>
      <w:lvlText w:val="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start w:val="1"/>
      <w:numFmt w:val="bullet"/>
      <w:lvlText w:val="o"/>
      <w:lvlJc w:val="left"/>
      <w:pPr>
        <w:tabs>
          <w:tab w:val="num" w:pos="1440"/>
        </w:tabs>
        <w:ind w:left="1920" w:hanging="480"/>
      </w:pPr>
      <w:rPr>
        <w:rFonts w:ascii="Courier New" w:hAnsi="Courier New" w:cs="Courier New" w:hint="default"/>
        <w:sz w:val="16"/>
        <w:szCs w:val="16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D6B1043"/>
    <w:multiLevelType w:val="multilevel"/>
    <w:tmpl w:val="B4C69F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30B42D62"/>
    <w:multiLevelType w:val="multilevel"/>
    <w:tmpl w:val="9EE08A14"/>
    <w:lvl w:ilvl="0">
      <w:start w:val="1"/>
      <w:numFmt w:val="bullet"/>
      <w:lvlText w:val="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365B776F"/>
    <w:multiLevelType w:val="multilevel"/>
    <w:tmpl w:val="9EE08A14"/>
    <w:lvl w:ilvl="0">
      <w:start w:val="1"/>
      <w:numFmt w:val="bullet"/>
      <w:lvlText w:val="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394C667B"/>
    <w:multiLevelType w:val="multilevel"/>
    <w:tmpl w:val="656A242A"/>
    <w:lvl w:ilvl="0">
      <w:start w:val="1"/>
      <w:numFmt w:val="bullet"/>
      <w:lvlText w:val="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1200" w:hanging="480"/>
      </w:pPr>
      <w:rPr>
        <w:rFonts w:ascii="Courier New" w:hAnsi="Courier New" w:cs="Courier New" w:hint="default"/>
        <w:sz w:val="16"/>
        <w:szCs w:val="16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920" w:hanging="480"/>
      </w:pPr>
      <w:rPr>
        <w:rFonts w:ascii="Courier New" w:hAnsi="Courier New" w:cs="Courier New" w:hint="default"/>
        <w:sz w:val="16"/>
        <w:szCs w:val="16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3CF66B9E"/>
    <w:multiLevelType w:val="hybridMultilevel"/>
    <w:tmpl w:val="B308B2E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FF73491"/>
    <w:multiLevelType w:val="multilevel"/>
    <w:tmpl w:val="09CE789A"/>
    <w:lvl w:ilvl="0">
      <w:start w:val="1"/>
      <w:numFmt w:val="bullet"/>
      <w:lvlText w:val="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1200" w:hanging="480"/>
      </w:pPr>
      <w:rPr>
        <w:rFonts w:ascii="Courier New" w:hAnsi="Courier New" w:cs="Courier New" w:hint="default"/>
        <w:sz w:val="16"/>
        <w:szCs w:val="16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920" w:hanging="480"/>
      </w:pPr>
      <w:rPr>
        <w:rFonts w:ascii="Courier New" w:hAnsi="Courier New" w:cs="Courier New" w:hint="default"/>
        <w:sz w:val="16"/>
        <w:szCs w:val="16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A2E7F48"/>
    <w:multiLevelType w:val="multilevel"/>
    <w:tmpl w:val="9EE08A14"/>
    <w:lvl w:ilvl="0">
      <w:start w:val="1"/>
      <w:numFmt w:val="bullet"/>
      <w:lvlText w:val="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4EC23F90"/>
    <w:multiLevelType w:val="multilevel"/>
    <w:tmpl w:val="9EE08A14"/>
    <w:lvl w:ilvl="0">
      <w:start w:val="1"/>
      <w:numFmt w:val="bullet"/>
      <w:lvlText w:val="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FC15A3C"/>
    <w:multiLevelType w:val="hybridMultilevel"/>
    <w:tmpl w:val="0CEE8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D70F99"/>
    <w:multiLevelType w:val="hybridMultilevel"/>
    <w:tmpl w:val="1F70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8C438E"/>
    <w:multiLevelType w:val="hybridMultilevel"/>
    <w:tmpl w:val="A9DCEC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384D56"/>
    <w:multiLevelType w:val="multilevel"/>
    <w:tmpl w:val="9EE08A14"/>
    <w:lvl w:ilvl="0">
      <w:start w:val="1"/>
      <w:numFmt w:val="bullet"/>
      <w:lvlText w:val="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60BF4A01"/>
    <w:multiLevelType w:val="hybridMultilevel"/>
    <w:tmpl w:val="AA262178"/>
    <w:lvl w:ilvl="0" w:tplc="04090003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6" w15:restartNumberingAfterBreak="0">
    <w:nsid w:val="63AA4832"/>
    <w:multiLevelType w:val="hybridMultilevel"/>
    <w:tmpl w:val="DD7A4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B010FD"/>
    <w:multiLevelType w:val="multilevel"/>
    <w:tmpl w:val="9EE08A14"/>
    <w:lvl w:ilvl="0">
      <w:start w:val="1"/>
      <w:numFmt w:val="bullet"/>
      <w:lvlText w:val="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70F00051"/>
    <w:multiLevelType w:val="multilevel"/>
    <w:tmpl w:val="9EE08A14"/>
    <w:lvl w:ilvl="0">
      <w:start w:val="1"/>
      <w:numFmt w:val="bullet"/>
      <w:lvlText w:val="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75214289"/>
    <w:multiLevelType w:val="hybridMultilevel"/>
    <w:tmpl w:val="7C86A03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C8C5914"/>
    <w:multiLevelType w:val="hybridMultilevel"/>
    <w:tmpl w:val="3A00A434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0"/>
  </w:num>
  <w:num w:numId="3">
    <w:abstractNumId w:val="0"/>
  </w:num>
  <w:num w:numId="4">
    <w:abstractNumId w:val="3"/>
  </w:num>
  <w:num w:numId="5">
    <w:abstractNumId w:val="1"/>
  </w:num>
  <w:num w:numId="6">
    <w:abstractNumId w:val="15"/>
  </w:num>
  <w:num w:numId="7">
    <w:abstractNumId w:val="16"/>
  </w:num>
  <w:num w:numId="8">
    <w:abstractNumId w:val="11"/>
  </w:num>
  <w:num w:numId="9">
    <w:abstractNumId w:val="12"/>
  </w:num>
  <w:num w:numId="10">
    <w:abstractNumId w:val="19"/>
  </w:num>
  <w:num w:numId="11">
    <w:abstractNumId w:val="7"/>
  </w:num>
  <w:num w:numId="12">
    <w:abstractNumId w:val="18"/>
  </w:num>
  <w:num w:numId="13">
    <w:abstractNumId w:val="5"/>
  </w:num>
  <w:num w:numId="14">
    <w:abstractNumId w:val="14"/>
  </w:num>
  <w:num w:numId="15">
    <w:abstractNumId w:val="4"/>
  </w:num>
  <w:num w:numId="16">
    <w:abstractNumId w:val="10"/>
  </w:num>
  <w:num w:numId="17">
    <w:abstractNumId w:val="17"/>
  </w:num>
  <w:num w:numId="18">
    <w:abstractNumId w:val="9"/>
  </w:num>
  <w:num w:numId="19">
    <w:abstractNumId w:val="2"/>
  </w:num>
  <w:num w:numId="20">
    <w:abstractNumId w:val="8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wNDE0MTA2szQ0sTRR0lEKTi0uzszPAykwrQUA12hWqiwAAAA="/>
  </w:docVars>
  <w:rsids>
    <w:rsidRoot w:val="00F14B9F"/>
    <w:rsid w:val="0008242F"/>
    <w:rsid w:val="000D5CD5"/>
    <w:rsid w:val="00112121"/>
    <w:rsid w:val="00170E85"/>
    <w:rsid w:val="001A2A68"/>
    <w:rsid w:val="001C589D"/>
    <w:rsid w:val="002477F4"/>
    <w:rsid w:val="0029771D"/>
    <w:rsid w:val="002D02F2"/>
    <w:rsid w:val="003314A3"/>
    <w:rsid w:val="003930A0"/>
    <w:rsid w:val="003D7D29"/>
    <w:rsid w:val="003E1A0C"/>
    <w:rsid w:val="004B6CC9"/>
    <w:rsid w:val="00580D34"/>
    <w:rsid w:val="0058239B"/>
    <w:rsid w:val="005A354F"/>
    <w:rsid w:val="005B44E0"/>
    <w:rsid w:val="00624362"/>
    <w:rsid w:val="006358AA"/>
    <w:rsid w:val="0065074B"/>
    <w:rsid w:val="006603B7"/>
    <w:rsid w:val="00681EDF"/>
    <w:rsid w:val="006A4CF3"/>
    <w:rsid w:val="0070326C"/>
    <w:rsid w:val="00786FDF"/>
    <w:rsid w:val="00792754"/>
    <w:rsid w:val="007A0A09"/>
    <w:rsid w:val="007A59EE"/>
    <w:rsid w:val="007F3C91"/>
    <w:rsid w:val="008A1486"/>
    <w:rsid w:val="00903100"/>
    <w:rsid w:val="009214A5"/>
    <w:rsid w:val="009944D0"/>
    <w:rsid w:val="00A96C8E"/>
    <w:rsid w:val="00AA7B33"/>
    <w:rsid w:val="00B02953"/>
    <w:rsid w:val="00B1401B"/>
    <w:rsid w:val="00B23FFA"/>
    <w:rsid w:val="00B6504E"/>
    <w:rsid w:val="00BE7034"/>
    <w:rsid w:val="00C475FB"/>
    <w:rsid w:val="00C84854"/>
    <w:rsid w:val="00CB3CAC"/>
    <w:rsid w:val="00CD109A"/>
    <w:rsid w:val="00CE59BE"/>
    <w:rsid w:val="00D2060B"/>
    <w:rsid w:val="00D41DFA"/>
    <w:rsid w:val="00E2602D"/>
    <w:rsid w:val="00E94D8C"/>
    <w:rsid w:val="00EB79B9"/>
    <w:rsid w:val="00EF6D8C"/>
    <w:rsid w:val="00F14B9F"/>
    <w:rsid w:val="00F26710"/>
    <w:rsid w:val="00F87642"/>
    <w:rsid w:val="00FF5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2B3A4"/>
  <w15:chartTrackingRefBased/>
  <w15:docId w15:val="{7C2CC930-86C1-4190-9812-7AE2222A4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034"/>
  </w:style>
  <w:style w:type="paragraph" w:styleId="Heading1">
    <w:name w:val="heading 1"/>
    <w:basedOn w:val="Normal"/>
    <w:next w:val="Normal"/>
    <w:link w:val="Heading1Char"/>
    <w:uiPriority w:val="9"/>
    <w:qFormat/>
    <w:rsid w:val="00B6504E"/>
    <w:pPr>
      <w:keepNext/>
      <w:jc w:val="right"/>
      <w:outlineLvl w:val="0"/>
    </w:pPr>
    <w:rPr>
      <w:rFonts w:ascii="Rockwell Extra Bold" w:hAnsi="Rockwell Extra Bold" w:cs="Arial"/>
      <w:color w:val="000000" w:themeColor="text1"/>
      <w:sz w:val="56"/>
      <w:szCs w:val="5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2602D"/>
    <w:pPr>
      <w:keepNext/>
      <w:keepLines/>
      <w:spacing w:before="80" w:after="0" w:line="264" w:lineRule="auto"/>
      <w:outlineLvl w:val="5"/>
    </w:pPr>
    <w:rPr>
      <w:rFonts w:asciiTheme="majorHAnsi" w:eastAsiaTheme="majorEastAsia" w:hAnsiTheme="majorHAnsi" w:cstheme="majorBidi"/>
      <w:color w:val="595959" w:themeColor="text1" w:themeTint="A6"/>
      <w:sz w:val="21"/>
      <w:szCs w:val="21"/>
      <w:lang w:eastAsia="ja-JP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823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477F4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7A59EE"/>
    <w:pPr>
      <w:pBdr>
        <w:bottom w:val="single" w:sz="4" w:space="1" w:color="auto"/>
      </w:pBdr>
      <w:spacing w:after="120" w:line="240" w:lineRule="auto"/>
      <w:contextualSpacing/>
      <w:jc w:val="right"/>
    </w:pPr>
    <w:rPr>
      <w:rFonts w:ascii="Arial Black" w:eastAsiaTheme="majorEastAsia" w:hAnsi="Arial Black" w:cstheme="majorBidi"/>
      <w:spacing w:val="-10"/>
      <w:kern w:val="28"/>
      <w:sz w:val="32"/>
      <w:szCs w:val="56"/>
      <w:lang w:val="pl-PL"/>
    </w:rPr>
  </w:style>
  <w:style w:type="character" w:customStyle="1" w:styleId="TitleChar">
    <w:name w:val="Title Char"/>
    <w:basedOn w:val="DefaultParagraphFont"/>
    <w:link w:val="Title"/>
    <w:uiPriority w:val="10"/>
    <w:rsid w:val="007A59EE"/>
    <w:rPr>
      <w:rFonts w:ascii="Arial Black" w:eastAsiaTheme="majorEastAsia" w:hAnsi="Arial Black" w:cstheme="majorBidi"/>
      <w:spacing w:val="-10"/>
      <w:kern w:val="28"/>
      <w:sz w:val="32"/>
      <w:szCs w:val="56"/>
      <w:lang w:val="pl-PL"/>
    </w:rPr>
  </w:style>
  <w:style w:type="character" w:styleId="IntenseReference">
    <w:name w:val="Intense Reference"/>
    <w:basedOn w:val="DefaultParagraphFont"/>
    <w:uiPriority w:val="32"/>
    <w:qFormat/>
    <w:rsid w:val="007A59EE"/>
    <w:rPr>
      <w:b/>
      <w:bCs/>
      <w:smallCaps/>
      <w:color w:val="4472C4" w:themeColor="accent1"/>
      <w:spacing w:val="5"/>
    </w:rPr>
  </w:style>
  <w:style w:type="paragraph" w:styleId="NoSpacing">
    <w:name w:val="No Spacing"/>
    <w:uiPriority w:val="1"/>
    <w:qFormat/>
    <w:rsid w:val="007A59EE"/>
    <w:pPr>
      <w:spacing w:after="0" w:line="240" w:lineRule="auto"/>
    </w:pPr>
    <w:rPr>
      <w:lang w:val="pl-PL"/>
    </w:rPr>
  </w:style>
  <w:style w:type="paragraph" w:styleId="ListParagraph">
    <w:name w:val="List Paragraph"/>
    <w:basedOn w:val="Normal"/>
    <w:uiPriority w:val="34"/>
    <w:qFormat/>
    <w:rsid w:val="00CE59BE"/>
    <w:pPr>
      <w:ind w:left="720"/>
      <w:contextualSpacing/>
    </w:pPr>
    <w:rPr>
      <w:lang w:val="pl-PL"/>
    </w:rPr>
  </w:style>
  <w:style w:type="character" w:styleId="UnresolvedMention">
    <w:name w:val="Unresolved Mention"/>
    <w:basedOn w:val="DefaultParagraphFont"/>
    <w:uiPriority w:val="99"/>
    <w:semiHidden/>
    <w:unhideWhenUsed/>
    <w:rsid w:val="006358AA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E2602D"/>
    <w:rPr>
      <w:rFonts w:asciiTheme="majorHAnsi" w:eastAsiaTheme="majorEastAsia" w:hAnsiTheme="majorHAnsi" w:cstheme="majorBidi"/>
      <w:color w:val="595959" w:themeColor="text1" w:themeTint="A6"/>
      <w:sz w:val="21"/>
      <w:szCs w:val="21"/>
      <w:lang w:eastAsia="ja-JP"/>
    </w:rPr>
  </w:style>
  <w:style w:type="paragraph" w:customStyle="1" w:styleId="FirstParagraph">
    <w:name w:val="First Paragraph"/>
    <w:basedOn w:val="BodyText"/>
    <w:next w:val="BodyText"/>
    <w:rsid w:val="00E2602D"/>
    <w:pPr>
      <w:spacing w:before="180" w:after="180"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99"/>
    <w:semiHidden/>
    <w:unhideWhenUsed/>
    <w:rsid w:val="00E2602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2602D"/>
  </w:style>
  <w:style w:type="paragraph" w:styleId="Subtitle">
    <w:name w:val="Subtitle"/>
    <w:basedOn w:val="Normal"/>
    <w:next w:val="Normal"/>
    <w:link w:val="SubtitleChar"/>
    <w:uiPriority w:val="11"/>
    <w:qFormat/>
    <w:rsid w:val="00E2602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2602D"/>
    <w:rPr>
      <w:rFonts w:eastAsiaTheme="minorEastAsia"/>
      <w:color w:val="5A5A5A" w:themeColor="text1" w:themeTint="A5"/>
      <w:spacing w:val="15"/>
    </w:rPr>
  </w:style>
  <w:style w:type="paragraph" w:customStyle="1" w:styleId="Compact">
    <w:name w:val="Compact"/>
    <w:basedOn w:val="BodyText"/>
    <w:rsid w:val="00E2602D"/>
    <w:pPr>
      <w:spacing w:before="36" w:after="36"/>
    </w:pPr>
    <w:rPr>
      <w:rFonts w:eastAsiaTheme="minorEastAsia"/>
    </w:rPr>
  </w:style>
  <w:style w:type="character" w:customStyle="1" w:styleId="Heading7Char">
    <w:name w:val="Heading 7 Char"/>
    <w:basedOn w:val="DefaultParagraphFont"/>
    <w:link w:val="Heading7"/>
    <w:uiPriority w:val="9"/>
    <w:rsid w:val="0058239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7A0A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0A09"/>
  </w:style>
  <w:style w:type="paragraph" w:styleId="Footer">
    <w:name w:val="footer"/>
    <w:basedOn w:val="Normal"/>
    <w:link w:val="FooterChar"/>
    <w:uiPriority w:val="99"/>
    <w:unhideWhenUsed/>
    <w:rsid w:val="007A0A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0A09"/>
  </w:style>
  <w:style w:type="character" w:customStyle="1" w:styleId="Heading1Char">
    <w:name w:val="Heading 1 Char"/>
    <w:basedOn w:val="DefaultParagraphFont"/>
    <w:link w:val="Heading1"/>
    <w:uiPriority w:val="9"/>
    <w:rsid w:val="00B6504E"/>
    <w:rPr>
      <w:rFonts w:ascii="Rockwell Extra Bold" w:hAnsi="Rockwell Extra Bold" w:cs="Arial"/>
      <w:color w:val="000000" w:themeColor="text1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20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hyperlink" Target="mailto:utkarsh.puranik@outlook.com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utkarshPuranik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utkarshpuranik.com" TargetMode="External"/><Relationship Id="rId17" Type="http://schemas.openxmlformats.org/officeDocument/2006/relationships/hyperlink" Target="https://github.com/utkarshPuranik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svg"/><Relationship Id="rId20" Type="http://schemas.openxmlformats.org/officeDocument/2006/relationships/hyperlink" Target="https://in.linkedin.com/in/utkarshpuranik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utkarshpuranik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utkarsh.puranik@outlook.com" TargetMode="External"/><Relationship Id="rId14" Type="http://schemas.openxmlformats.org/officeDocument/2006/relationships/hyperlink" Target="https://in.linkedin.com/in/utkarshpuranik" TargetMode="External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8F6F3D-585C-40B0-AB97-E9C12C63C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0</TotalTime>
  <Pages>1</Pages>
  <Words>1</Words>
  <Characters>9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bo</dc:creator>
  <cp:keywords/>
  <dc:description/>
  <cp:lastModifiedBy>Puranik, Utkarsh</cp:lastModifiedBy>
  <cp:revision>16</cp:revision>
  <cp:lastPrinted>2022-08-10T19:47:00Z</cp:lastPrinted>
  <dcterms:created xsi:type="dcterms:W3CDTF">2022-06-30T22:22:00Z</dcterms:created>
  <dcterms:modified xsi:type="dcterms:W3CDTF">2022-08-10T19:47:00Z</dcterms:modified>
</cp:coreProperties>
</file>